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</w:t>
      </w:r>
      <w:proofErr w:type="gramStart"/>
      <w:r w:rsidR="00577063" w:rsidRPr="00577063">
        <w:rPr>
          <w:rFonts w:ascii="Arial" w:hAnsi="Arial" w:cs="Arial"/>
          <w:b/>
          <w:bCs/>
          <w:sz w:val="24"/>
          <w:lang w:eastAsia="en-US"/>
        </w:rPr>
        <w:t>501][</w:t>
      </w:r>
      <w:proofErr w:type="gramEnd"/>
      <w:r w:rsidR="00577063" w:rsidRPr="00577063">
        <w:rPr>
          <w:rFonts w:ascii="Arial" w:hAnsi="Arial" w:cs="Arial"/>
          <w:b/>
          <w:bCs/>
          <w:sz w:val="24"/>
          <w:lang w:eastAsia="en-US"/>
        </w:rPr>
        <w:t>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501][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Identify/Summarize all remaining/identified CP and ASN.1 issues</w:t>
      </w:r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ompanies input: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2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2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3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3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1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4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5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6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7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8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LAA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Even though LG version is less text,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similar to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proofErr w:type="spellStart"/>
            <w:r w:rsidRPr="00F537EB">
              <w:rPr>
                <w:i/>
              </w:rPr>
              <w:t>reportConfig</w:t>
            </w:r>
            <w:proofErr w:type="spellEnd"/>
            <w:r w:rsidRPr="00F537EB">
              <w:rPr>
                <w:i/>
              </w:rPr>
              <w:t xml:space="preserve"> </w:t>
            </w:r>
            <w:r w:rsidRPr="00F537EB">
              <w:t xml:space="preserve">includes </w:t>
            </w:r>
            <w:proofErr w:type="spellStart"/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proofErr w:type="spellEnd"/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proofErr w:type="spellStart"/>
            <w:r w:rsidRPr="00681497">
              <w:rPr>
                <w:i/>
                <w:color w:val="FF0000"/>
              </w:rPr>
              <w:t>reportType</w:t>
            </w:r>
            <w:proofErr w:type="spellEnd"/>
            <w:r w:rsidRPr="00681497">
              <w:rPr>
                <w:i/>
                <w:color w:val="FF0000"/>
              </w:rPr>
              <w:t xml:space="preserve">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9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Pr="001D04E7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u w:val="single"/>
                <w:lang w:val="en-US" w:eastAsia="ko-KR"/>
              </w:rPr>
            </w:pPr>
            <w:r w:rsidRPr="001D04E7">
              <w:rPr>
                <w:rFonts w:eastAsia="Arial Unicode MS" w:hint="eastAsia"/>
                <w:b/>
                <w:sz w:val="20"/>
                <w:u w:val="single"/>
                <w:lang w:val="en-US" w:eastAsia="ko-KR"/>
              </w:rPr>
              <w:t>LG:</w:t>
            </w:r>
          </w:p>
          <w:p w14:paraId="3C11DDFD" w14:textId="12119DEE" w:rsidR="005A473E" w:rsidRPr="00ED6838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>Please note that the</w:t>
            </w:r>
            <w:r w:rsidRPr="00F537EB">
              <w:rPr>
                <w:i/>
              </w:rPr>
              <w:t xml:space="preserve"> </w:t>
            </w:r>
            <w:proofErr w:type="spellStart"/>
            <w:r w:rsidRPr="00F537EB">
              <w:rPr>
                <w:i/>
              </w:rPr>
              <w:t>measRSSI-ReportConfig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cannot be configured when the </w:t>
            </w:r>
            <w:proofErr w:type="spellStart"/>
            <w:r>
              <w:rPr>
                <w:rFonts w:eastAsia="Arial Unicode MS"/>
                <w:sz w:val="20"/>
                <w:lang w:val="en-US" w:eastAsia="ko-KR"/>
              </w:rPr>
              <w:t>reportType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Pr="00104F97">
              <w:rPr>
                <w:b/>
              </w:rPr>
              <w:t>c</w:t>
            </w:r>
            <w:r w:rsidRPr="00104F97">
              <w:rPr>
                <w:b/>
                <w:i/>
              </w:rPr>
              <w:t>li-Periodical</w:t>
            </w:r>
            <w:r w:rsidRPr="006437D9">
              <w:rPr>
                <w:i/>
              </w:rPr>
              <w:t xml:space="preserve"> </w:t>
            </w:r>
            <w:r w:rsidRPr="006437D9">
              <w:t>or</w:t>
            </w:r>
            <w:r w:rsidRPr="006437D9">
              <w:rPr>
                <w:i/>
              </w:rPr>
              <w:t xml:space="preserve"> </w:t>
            </w:r>
            <w:r w:rsidRPr="00104F97">
              <w:rPr>
                <w:b/>
                <w:i/>
              </w:rPr>
              <w:t>cli-</w:t>
            </w:r>
            <w:proofErr w:type="spellStart"/>
            <w:r w:rsidRPr="00104F97">
              <w:rPr>
                <w:b/>
                <w:i/>
              </w:rPr>
              <w:t>EventTriggered</w:t>
            </w:r>
            <w:proofErr w:type="spellEnd"/>
            <w:r w:rsidR="00ED6838">
              <w:rPr>
                <w:i/>
              </w:rPr>
              <w:t>,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meanwhile the</w:t>
            </w:r>
            <w:r w:rsidR="00ED6838" w:rsidRPr="00F537EB">
              <w:rPr>
                <w:i/>
              </w:rPr>
              <w:t xml:space="preserve"> </w:t>
            </w:r>
            <w:proofErr w:type="spellStart"/>
            <w:r w:rsidR="00ED6838" w:rsidRPr="00F537EB">
              <w:rPr>
                <w:i/>
              </w:rPr>
              <w:t>measRSSI-ReportConfig</w:t>
            </w:r>
            <w:proofErr w:type="spellEnd"/>
            <w:r w:rsidR="00ED6838">
              <w:rPr>
                <w:i/>
              </w:rPr>
              <w:t xml:space="preserve"> </w:t>
            </w:r>
            <w:r w:rsidR="00ED6838">
              <w:t xml:space="preserve">can be configured when the </w:t>
            </w:r>
            <w:proofErr w:type="spellStart"/>
            <w:r w:rsidR="00ED6838">
              <w:t>reportType</w:t>
            </w:r>
            <w:proofErr w:type="spellEnd"/>
            <w:r w:rsidR="00ED6838">
              <w:t xml:space="preserve"> is </w:t>
            </w:r>
            <w:r w:rsidR="00ED6838" w:rsidRPr="00ED6838">
              <w:rPr>
                <w:i/>
              </w:rPr>
              <w:t>Periodical</w:t>
            </w:r>
            <w:r w:rsidR="00ED6838">
              <w:t>.</w:t>
            </w:r>
          </w:p>
          <w:p w14:paraId="51E35882" w14:textId="0743B2C2" w:rsidR="006437D9" w:rsidRDefault="006437D9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According to the suggestion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from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Ericsson,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if the </w:t>
            </w:r>
            <w:proofErr w:type="spellStart"/>
            <w:r w:rsidR="00ED6838">
              <w:rPr>
                <w:rFonts w:eastAsia="Arial Unicode MS"/>
                <w:sz w:val="20"/>
                <w:lang w:val="en-US" w:eastAsia="ko-KR"/>
              </w:rPr>
              <w:t>reportType</w:t>
            </w:r>
            <w:proofErr w:type="spellEnd"/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set to </w:t>
            </w:r>
            <w:r w:rsidR="00ED6838" w:rsidRPr="00ED6838">
              <w:rPr>
                <w:rFonts w:eastAsia="Arial Unicode MS"/>
                <w:i/>
                <w:sz w:val="20"/>
                <w:lang w:val="en-US" w:eastAsia="ko-KR"/>
              </w:rPr>
              <w:t>Periodical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and the </w:t>
            </w:r>
            <w:proofErr w:type="spellStart"/>
            <w:r w:rsidR="00ED6838" w:rsidRPr="00F537EB">
              <w:rPr>
                <w:i/>
              </w:rPr>
              <w:t>measRSSI-ReportConfig</w:t>
            </w:r>
            <w:proofErr w:type="spellEnd"/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configured, the measurement reporting </w:t>
            </w:r>
            <w:r w:rsidR="0070439D">
              <w:rPr>
                <w:rFonts w:eastAsia="Arial Unicode MS"/>
                <w:sz w:val="20"/>
                <w:lang w:val="en-US" w:eastAsia="ko-KR"/>
              </w:rPr>
              <w:t>can be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nitiated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when the quantity to be reported becomes available for the NR </w:t>
            </w:r>
            <w:proofErr w:type="spellStart"/>
            <w:r w:rsidR="0090302F" w:rsidRPr="0090302F">
              <w:rPr>
                <w:rFonts w:eastAsia="Arial Unicode MS"/>
                <w:sz w:val="20"/>
                <w:lang w:val="en-US" w:eastAsia="ko-KR"/>
              </w:rPr>
              <w:t>SpCell</w:t>
            </w:r>
            <w:proofErr w:type="spellEnd"/>
            <w:r w:rsidR="0070439D">
              <w:rPr>
                <w:rFonts w:eastAsia="Arial Unicode MS"/>
                <w:sz w:val="20"/>
                <w:lang w:val="en-US" w:eastAsia="ko-KR"/>
              </w:rPr>
              <w:t xml:space="preserve"> (before </w:t>
            </w:r>
            <w:r w:rsidR="0070439D" w:rsidRPr="0090302F">
              <w:rPr>
                <w:rFonts w:eastAsia="Arial Unicode MS"/>
                <w:sz w:val="20"/>
                <w:lang w:val="en-US" w:eastAsia="ko-KR"/>
              </w:rPr>
              <w:t>RSSI sample values are reported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from PHY)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. If th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quantity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of NR </w:t>
            </w:r>
            <w:proofErr w:type="spellStart"/>
            <w:r w:rsidR="0090302F">
              <w:rPr>
                <w:rFonts w:eastAsia="Arial Unicode MS"/>
                <w:sz w:val="20"/>
                <w:lang w:val="en-US" w:eastAsia="ko-KR"/>
              </w:rPr>
              <w:t>SpCell</w:t>
            </w:r>
            <w:proofErr w:type="spellEnd"/>
            <w:r w:rsidR="0090302F">
              <w:rPr>
                <w:rFonts w:eastAsia="Arial Unicode MS"/>
                <w:sz w:val="20"/>
                <w:lang w:val="en-US" w:eastAsia="ko-KR"/>
              </w:rPr>
              <w:t xml:space="preserve"> becomes available befor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RSSI values are reported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, the measurement reporting will be </w:t>
            </w:r>
            <w:r w:rsidR="002A62D0">
              <w:rPr>
                <w:rFonts w:eastAsia="Arial Unicode MS"/>
                <w:sz w:val="20"/>
                <w:lang w:val="en-US" w:eastAsia="ko-KR"/>
              </w:rPr>
              <w:t>sent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without RSSI measurement results. Furthermore, if the </w:t>
            </w:r>
            <w:proofErr w:type="spellStart"/>
            <w:r w:rsidR="0090302F" w:rsidRPr="0090302F">
              <w:rPr>
                <w:rFonts w:eastAsia="Arial Unicode MS"/>
                <w:i/>
                <w:sz w:val="20"/>
                <w:lang w:val="en-US" w:eastAsia="ko-KR"/>
              </w:rPr>
              <w:t>reportAmount</w:t>
            </w:r>
            <w:proofErr w:type="spellEnd"/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="0090302F">
              <w:rPr>
                <w:rFonts w:eastAsia="Arial Unicode MS"/>
                <w:sz w:val="20"/>
                <w:lang w:val="en-US" w:eastAsia="ko-KR"/>
              </w:rPr>
              <w:t>se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to 1</w:t>
            </w:r>
            <w:r w:rsidR="0090302F">
              <w:rPr>
                <w:rFonts w:eastAsia="Arial Unicode MS"/>
                <w:sz w:val="20"/>
                <w:lang w:val="en-US" w:eastAsia="ko-KR"/>
              </w:rPr>
              <w:t>, the corresponding measurement will be removed upon the first measurement reporting.</w:t>
            </w:r>
          </w:p>
          <w:p w14:paraId="62F9566B" w14:textId="4F9E2E9D" w:rsidR="00BD2EFD" w:rsidRDefault="00BD2EF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If companies think this is not a big matter, </w:t>
            </w:r>
            <w:r w:rsidR="00AD27AC">
              <w:rPr>
                <w:rFonts w:eastAsia="Arial Unicode MS"/>
                <w:sz w:val="20"/>
                <w:lang w:val="en-US" w:eastAsia="ko-KR"/>
              </w:rPr>
              <w:t>we can go with the Ericsson</w:t>
            </w:r>
            <w:r w:rsidR="007C723D">
              <w:rPr>
                <w:rFonts w:eastAsia="Arial Unicode MS"/>
                <w:sz w:val="20"/>
                <w:lang w:val="en-US" w:eastAsia="ko-KR"/>
              </w:rPr>
              <w:t>`s</w:t>
            </w:r>
            <w:r w:rsidR="00AD27AC">
              <w:rPr>
                <w:rFonts w:eastAsia="Arial Unicode MS"/>
                <w:sz w:val="20"/>
                <w:lang w:val="en-US" w:eastAsia="ko-KR"/>
              </w:rPr>
              <w:t xml:space="preserve"> suggestion.</w:t>
            </w:r>
          </w:p>
          <w:p w14:paraId="359AD407" w14:textId="49616035" w:rsidR="005A473E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</w:p>
          <w:p w14:paraId="37B4A121" w14:textId="27AADA60" w:rsidR="00587EBD" w:rsidRPr="00587EBD" w:rsidRDefault="00587EB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sz w:val="20"/>
                <w:lang w:val="en-US" w:eastAsia="ko-KR"/>
              </w:rPr>
            </w:pPr>
            <w:r w:rsidRPr="00587EBD">
              <w:rPr>
                <w:rFonts w:eastAsia="Arial Unicode MS"/>
                <w:b/>
                <w:bCs/>
                <w:sz w:val="20"/>
                <w:lang w:val="en-US" w:eastAsia="ko-KR"/>
              </w:rPr>
              <w:t xml:space="preserve">Nokia: 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As generic principle </w:t>
            </w:r>
            <w:proofErr w:type="spellStart"/>
            <w:r>
              <w:rPr>
                <w:rFonts w:eastAsia="Arial Unicode MS"/>
                <w:sz w:val="20"/>
                <w:lang w:val="en-US" w:eastAsia="ko-KR"/>
              </w:rPr>
              <w:t>Ericsosn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proposal is good. Regarding LG comment </w:t>
            </w:r>
            <w:proofErr w:type="gramStart"/>
            <w:r>
              <w:rPr>
                <w:rFonts w:eastAsia="Arial Unicode MS"/>
                <w:sz w:val="20"/>
                <w:lang w:val="en-US" w:eastAsia="ko-KR"/>
              </w:rPr>
              <w:t>a another</w:t>
            </w:r>
            <w:proofErr w:type="gramEnd"/>
            <w:r>
              <w:rPr>
                <w:rFonts w:eastAsia="Arial Unicode MS"/>
                <w:sz w:val="20"/>
                <w:lang w:val="en-US" w:eastAsia="ko-KR"/>
              </w:rPr>
              <w:t xml:space="preserve"> exception for RSSI reporting can be added. </w:t>
            </w: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47E08DB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1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1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2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3" w:author="Ozcan Ozturk" w:date="2020-04-23T15:33:00Z"/>
          <w:sz w:val="20"/>
        </w:rPr>
      </w:pPr>
      <w:ins w:id="1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bookmarkStart w:id="15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5"/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W in R2-2004991 suggests to use the first row for no sharing but each row is a valid IE.</w:t>
            </w:r>
          </w:p>
          <w:p w14:paraId="62AABBF3" w14:textId="77777777" w:rsidR="000B72D3" w:rsidRDefault="000B72D3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AD1A4E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highlight w:val="yellow"/>
                <w:lang w:val="en-US" w:eastAsia="x-none"/>
              </w:rPr>
            </w:pPr>
            <w:r w:rsidRPr="00AD1A4E">
              <w:rPr>
                <w:rFonts w:cs="Times"/>
                <w:sz w:val="20"/>
                <w:szCs w:val="18"/>
                <w:highlight w:val="yellow"/>
                <w:lang w:val="en-US"/>
              </w:rPr>
              <w:t>“no COT sharing” is indicated by a specific row in the table, e.g. index 0</w:t>
            </w:r>
          </w:p>
          <w:p w14:paraId="09E5340D" w14:textId="080FCB5F" w:rsidR="00A23064" w:rsidRPr="00EF2C70" w:rsidRDefault="00AD1A4E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16" w:author="YinghaoGuo" w:date="2020-06-03T15:41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HW] RAN1 has already made the above agreement.</w:t>
              </w:r>
            </w:ins>
          </w:p>
        </w:tc>
      </w:tr>
      <w:tr w:rsidR="002740A6" w:rsidRPr="00281724" w14:paraId="2FAE919D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can be seen as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7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7"/>
            <w:proofErr w:type="spellEnd"/>
          </w:p>
          <w:p w14:paraId="6D1A9381" w14:textId="77777777" w:rsidR="003A75E4" w:rsidRDefault="003A75E4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PCell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  <w:p w14:paraId="34A8EE57" w14:textId="77777777" w:rsidR="00587EBD" w:rsidRDefault="00587EBD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</w:p>
          <w:p w14:paraId="4D4DEEC2" w14:textId="77777777" w:rsidR="003A2B9C" w:rsidRDefault="00587EBD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Nokia: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We agree. This should be in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servingCellConfig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>. Good catch!</w:t>
            </w:r>
          </w:p>
          <w:p w14:paraId="024F6BED" w14:textId="77777777" w:rsidR="003A2B9C" w:rsidRDefault="003A2B9C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Cs/>
                <w:sz w:val="20"/>
                <w:szCs w:val="20"/>
              </w:rPr>
            </w:pPr>
          </w:p>
          <w:p w14:paraId="6F39E465" w14:textId="77777777" w:rsidR="00587EBD" w:rsidRDefault="003A2B9C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18" w:author="YinghaoGuo" w:date="2020-06-03T15:42:00Z"/>
                <w:rFonts w:ascii="Times New Roman" w:hAnsi="Times New Roman"/>
                <w:iCs/>
                <w:sz w:val="20"/>
                <w:szCs w:val="20"/>
              </w:rPr>
            </w:pPr>
            <w:r w:rsidRPr="003A2B9C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UPDATE NOKIA:</w:t>
            </w:r>
            <w:r w:rsidR="00587EBD" w:rsidRPr="003A2B9C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To clarify we should be additionally in the </w:t>
            </w:r>
            <w:proofErr w:type="spellStart"/>
            <w:r w:rsidRPr="003A2B9C">
              <w:rPr>
                <w:rFonts w:ascii="Times New Roman" w:hAnsi="Times New Roman"/>
                <w:i/>
                <w:sz w:val="20"/>
                <w:szCs w:val="20"/>
              </w:rPr>
              <w:t>servingCellConfig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but keeping in SIB is needed to be able to apply GB in initial access.  </w:t>
            </w:r>
          </w:p>
          <w:p w14:paraId="3BBF29AC" w14:textId="1AFBD9E6" w:rsidR="00AD1A4E" w:rsidRPr="003A2B9C" w:rsidRDefault="00AD1A4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iCs/>
                <w:sz w:val="20"/>
                <w:szCs w:val="20"/>
              </w:rPr>
            </w:pPr>
            <w:ins w:id="19" w:author="YinghaoGuo" w:date="2020-06-03T15:42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HW] </w:t>
              </w:r>
              <w:r>
                <w:rPr>
                  <w:rFonts w:ascii="Times New Roman" w:hAnsi="Times New Roman"/>
                  <w:b/>
                  <w:bCs/>
                  <w:iCs/>
                  <w:sz w:val="20"/>
                  <w:szCs w:val="20"/>
                </w:rPr>
                <w:t>This is currently being discussed in RAN1. RAN2 can wait for RAN1 agreement.</w:t>
              </w:r>
            </w:ins>
          </w:p>
        </w:tc>
      </w:tr>
      <w:tr w:rsidR="0075710E" w:rsidRPr="00587EBD" w14:paraId="4918446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the first such UL transmission is within a channel occupancy initiated by the gNB (defined in Clause 4 of [16, TS 37.213]), the set of values is determined by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  <w:t xml:space="preserve">otherwise, the set of values is determined by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3C86CD11" w14:textId="77777777" w:rsidR="00756A5A" w:rsidRPr="006D6F3C" w:rsidRDefault="00756A5A" w:rsidP="00756A5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20" w:author="YinghaoGuo" w:date="2020-06-03T15:4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21" w:author="YinghaoGuo" w:date="2020-06-03T15:42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HW] I have copied and pasted the following table from the running CR for 38.214</w:t>
              </w:r>
            </w:ins>
          </w:p>
          <w:p w14:paraId="798A48D0" w14:textId="2013546F" w:rsidR="0075710E" w:rsidRPr="003A2B9C" w:rsidRDefault="001124E7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  <w:lang w:val="en-GB"/>
              </w:rPr>
            </w:pPr>
            <w:ins w:id="22" w:author="YinghaoGuo" w:date="2020-06-03T15:42:00Z">
              <w:r w:rsidRPr="00851BFD">
                <w:rPr>
                  <w:noProof/>
                </w:rPr>
                <w:drawing>
                  <wp:inline distT="0" distB="0" distL="0" distR="0" wp14:anchorId="209AFA9F" wp14:editId="748D667F">
                    <wp:extent cx="3041015" cy="1042035"/>
                    <wp:effectExtent l="0" t="0" r="6985" b="5715"/>
                    <wp:docPr id="2" name="图片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2141" t="19086" r="16595" b="499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1015" cy="10420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CF5464" w:rsidRPr="00281724" w14:paraId="2F377B4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23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23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25F1F296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24" w:author="YinghaoGuo" w:date="2020-06-03T15:4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  <w:p w14:paraId="60942AB6" w14:textId="3D5C7C24" w:rsidR="00756A5A" w:rsidRPr="00035C40" w:rsidRDefault="00756A5A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1020D" w:rsidRPr="00281724" w14:paraId="408B6695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bookmarkStart w:id="25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25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New values for response window currently added in -r16 version requiring to repeat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>ra-ResponseWindow-v16xy           ENUMERATED { sl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162A3CC1" w14:textId="77777777" w:rsidR="000C00D4" w:rsidRDefault="000C00D4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80CC7FC" w14:textId="77777777" w:rsidR="006337BC" w:rsidRP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Samsung]</w:t>
            </w:r>
          </w:p>
          <w:p w14:paraId="6EDFFDC5" w14:textId="77777777" w:rsid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at the issue should be discussed together with </w:t>
            </w:r>
            <w:r w:rsidRPr="006337BC">
              <w:rPr>
                <w:rFonts w:ascii="Times New Roman" w:eastAsia="Arial Unicode MS" w:hAnsi="Times New Roman" w:cs="Times New Roman"/>
                <w:sz w:val="20"/>
                <w:szCs w:val="20"/>
              </w:rPr>
              <w:t>R2-200462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22175AB1" w14:textId="77777777" w:rsidR="00F10013" w:rsidRDefault="00F1001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4FEEFF8" w14:textId="096EAD7B" w:rsidR="00F10013" w:rsidRPr="006337BC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</w:t>
            </w:r>
            <w:r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LG</w:t>
            </w: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]</w:t>
            </w:r>
          </w:p>
          <w:p w14:paraId="10A82217" w14:textId="77777777" w:rsidR="00F10013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6BA73D64" w14:textId="77777777" w:rsidR="00587EBD" w:rsidRDefault="00587EBD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AEAE593" w14:textId="77777777" w:rsidR="00587EBD" w:rsidRDefault="00587EBD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26" w:author="YinghaoGuo" w:date="2020-06-03T15:42:00Z"/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Nokia: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Fine and if no changes based on R2-2004622 is agreed then I assume everyone agrees this coding is intended.</w:t>
            </w:r>
          </w:p>
          <w:p w14:paraId="5C6F9A9D" w14:textId="3A2295A7" w:rsidR="00B83572" w:rsidRPr="00587EBD" w:rsidRDefault="00B83572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ins w:id="27" w:author="YinghaoGuo" w:date="2020-06-03T15:42:00Z"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[HW] Agree with E//. </w:t>
              </w:r>
              <w:proofErr w:type="spellStart"/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>THere</w:t>
              </w:r>
              <w:proofErr w:type="spellEnd"/>
              <w:r>
                <w:rPr>
                  <w:rFonts w:ascii="Times New Roman" w:eastAsia="Arial Unicode MS" w:hAnsi="Times New Roman" w:cs="Times New Roman"/>
                  <w:sz w:val="20"/>
                  <w:szCs w:val="20"/>
                </w:rPr>
                <w:t xml:space="preserve"> is no need to include the legacy values.</w:t>
              </w:r>
            </w:ins>
          </w:p>
        </w:tc>
      </w:tr>
      <w:tr w:rsidR="00D97CA0" w:rsidRPr="00281724" w14:paraId="592F0B4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CommentText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CommentText"/>
              <w:spacing w:after="0"/>
              <w:rPr>
                <w:sz w:val="20"/>
              </w:rPr>
            </w:pPr>
            <w:ins w:id="28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9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30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31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34815" w14:textId="77777777" w:rsidR="00D97CA0" w:rsidRDefault="00D97CA0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32" w:author="YinghaoGuo" w:date="2020-06-03T15:4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  <w:p w14:paraId="26E27855" w14:textId="11213329" w:rsidR="006D509A" w:rsidRDefault="006D509A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33" w:author="YinghaoGuo" w:date="2020-06-03T15:42:00Z"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[HW] Reasonable</w:t>
              </w:r>
            </w:ins>
          </w:p>
        </w:tc>
      </w:tr>
      <w:tr w:rsidR="009B6F26" w:rsidRPr="00281724" w14:paraId="240E412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CommentText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7BC2" w14:textId="77777777" w:rsidR="009B6F26" w:rsidRDefault="005F696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34" w:author="YinghaoGuo" w:date="2020-06-03T16:09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  <w:p w14:paraId="0A8DB7F1" w14:textId="77777777" w:rsidR="00CC127D" w:rsidRDefault="00CC127D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35" w:author="YinghaoGuo" w:date="2020-06-03T16:09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1ECA3BE2" w14:textId="77777777" w:rsidR="00CC127D" w:rsidRDefault="00CC127D" w:rsidP="00CC127D">
            <w:pPr>
              <w:pStyle w:val="NormalWeb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</w:t>
            </w:r>
            <w:proofErr w:type="spellStart"/>
            <w:r>
              <w:rPr>
                <w:rFonts w:ascii="Times New Roman" w:eastAsia="Arial Unicode MS" w:hAnsi="Times New Roman" w:cs="Times New Roman" w:hint="eastAsia"/>
                <w:b/>
                <w:bCs/>
                <w:sz w:val="20"/>
                <w:szCs w:val="20"/>
              </w:rPr>
              <w:t>Spreadtrum</w:t>
            </w:r>
            <w:proofErr w:type="spellEnd"/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]</w:t>
            </w:r>
            <w:r>
              <w:rPr>
                <w:rFonts w:ascii="Times New Roman" w:eastAsia="Arial Unicode MS" w:hAnsi="Times New Roman" w:cs="Times New Roman" w:hint="eastAsia"/>
                <w:b/>
                <w:bCs/>
                <w:sz w:val="20"/>
                <w:szCs w:val="20"/>
              </w:rPr>
              <w:t>:</w:t>
            </w:r>
          </w:p>
          <w:p w14:paraId="4F67FDE1" w14:textId="77777777" w:rsidR="00CC127D" w:rsidRDefault="00CC127D" w:rsidP="00CC127D">
            <w:pPr>
              <w:pStyle w:val="NormalWeb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DE51B2">
              <w:rPr>
                <w:rFonts w:ascii="Times New Roman" w:eastAsia="Arial Unicode MS" w:hAnsi="Times New Roman" w:cs="Times New Roman" w:hint="eastAsia"/>
                <w:bCs/>
                <w:sz w:val="20"/>
                <w:szCs w:val="20"/>
              </w:rPr>
              <w:t xml:space="preserve">We agree with </w:t>
            </w:r>
            <w:r w:rsidRPr="00DE51B2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rapporteur. We only agreed that the LCP restriction for retransmissions on a different CG configuration is not needed</w:t>
            </w:r>
            <w:r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in RAN2 #109e</w:t>
            </w:r>
            <w:r w:rsidRPr="00DE51B2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.</w:t>
            </w:r>
          </w:p>
          <w:p w14:paraId="2AFA7101" w14:textId="77777777" w:rsidR="00CC127D" w:rsidRDefault="00A345AE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Lenovo]:</w:t>
            </w:r>
          </w:p>
          <w:p w14:paraId="5CF45283" w14:textId="5ACC2FCD" w:rsidR="00A345AE" w:rsidRDefault="00A345AE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A345AE">
              <w:rPr>
                <w:rFonts w:ascii="Times New Roman" w:eastAsia="Arial Unicode MS" w:hAnsi="Times New Roman" w:cs="Times New Roman"/>
                <w:sz w:val="20"/>
                <w:szCs w:val="20"/>
              </w:rPr>
              <w:t>We also agree with the rapporteur.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LCP restriction is still applied to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ntial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ransmission, i.e. TB generation. </w:t>
            </w:r>
          </w:p>
        </w:tc>
      </w:tr>
      <w:tr w:rsidR="0015708F" w:rsidRPr="00281724" w14:paraId="617264C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Uplink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sz w:val="20"/>
                <w:lang w:val="sv-SE"/>
              </w:rPr>
              <w:t>useInterlacePUCCH-PUSCH</w:t>
            </w:r>
          </w:p>
          <w:p w14:paraId="1A3C9BCD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CommentText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Comments]: Nokia (Tero): Agree, alternative is to use Need R (which is more typical for single-value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Comments]</w:t>
            </w:r>
            <w:r w:rsidRPr="0015708F">
              <w:rPr>
                <w:sz w:val="20"/>
                <w:lang w:val="sv-SE"/>
              </w:rPr>
              <w:t>: Nokia (Tero): Agree with the Samsung comment – an IE would make the configuration more maintainable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2B580A78" w:rsidR="0015708F" w:rsidRDefault="006D509A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ins w:id="36" w:author="YinghaoGuo" w:date="2020-06-03T15:43:00Z">
              <w:r>
                <w:rPr>
                  <w:rFonts w:ascii="Times New Roman" w:eastAsia="Arial Unicode MS" w:hAnsi="Times New Roman" w:cs="Times New Roman" w:hint="eastAsia"/>
                  <w:b/>
                  <w:bCs/>
                  <w:sz w:val="20"/>
                  <w:szCs w:val="20"/>
                </w:rPr>
                <w:t>[</w:t>
              </w:r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HW] We prefer to have the discussion in a more general setting, i.e., under the Class2 discussion since the proposed solution may not be singular to only NRU. But in general, we think this is a change in the paradigm in ASN.1 since previous, the fields are 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groupd</w:t>
              </w:r>
              <w:proofErr w:type="spellEnd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 xml:space="preserve"> inside an IE based on 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funcitonality</w:t>
              </w:r>
              <w:proofErr w:type="spellEnd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, while the proposal from SS seems to think that the fields can also be grouped with features/</w:t>
              </w:r>
              <w:proofErr w:type="spellStart"/>
              <w:r>
                <w:rPr>
                  <w:rFonts w:ascii="Times New Roman" w:eastAsia="Arial Unicode MS" w:hAnsi="Times New Roman" w:cs="Times New Roman"/>
                  <w:b/>
                  <w:bCs/>
                  <w:sz w:val="20"/>
                  <w:szCs w:val="20"/>
                </w:rPr>
                <w:t>WIs.</w:t>
              </w:r>
            </w:ins>
            <w:proofErr w:type="spellEnd"/>
          </w:p>
        </w:tc>
      </w:tr>
      <w:tr w:rsidR="00C97385" w:rsidRPr="00281724" w14:paraId="4857995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CommentText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 xml:space="preserve">[RIL]: S055 [Delegate]: Samsung (Jaehyuk)  [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CommentText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Description]: Need code should be Need R, according to RAN1 description (TS 38.213: zero is used if it is not provided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7A91DA03" w:rsidR="00C97385" w:rsidRPr="0015708F" w:rsidRDefault="00C9738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CommentText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CommentText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Proposed Change]</w:t>
            </w:r>
            <w:r w:rsidRPr="00C54677">
              <w:rPr>
                <w:bCs/>
                <w:sz w:val="20"/>
                <w:lang w:val="sv-SE"/>
              </w:rPr>
              <w:t>: Add a reference to whichever specification defines the “shared spectrum channel acess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EFFC8" w14:textId="77777777" w:rsidR="00C5467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  <w:p w14:paraId="156D4A34" w14:textId="77777777" w:rsidR="003915FD" w:rsidRDefault="003915FD" w:rsidP="00C12A97">
            <w:pPr>
              <w:rPr>
                <w:rFonts w:eastAsia="Arial Unicode MS"/>
                <w:b/>
                <w:bCs/>
                <w:sz w:val="20"/>
              </w:rPr>
            </w:pPr>
          </w:p>
          <w:p w14:paraId="3F2BA7E5" w14:textId="77777777" w:rsidR="003915FD" w:rsidRDefault="003915FD" w:rsidP="00C12A97">
            <w:pPr>
              <w:rPr>
                <w:ins w:id="37" w:author="YinghaoGuo" w:date="2020-06-03T15:43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Nokia: This would be necessary. So please add reference to whichever specification defines shared channel access.</w:t>
            </w:r>
          </w:p>
          <w:p w14:paraId="3CA338AD" w14:textId="77777777" w:rsidR="004714AE" w:rsidRDefault="004714AE" w:rsidP="00C12A97">
            <w:pPr>
              <w:rPr>
                <w:rFonts w:eastAsia="Arial Unicode MS"/>
                <w:b/>
                <w:bCs/>
                <w:sz w:val="20"/>
              </w:rPr>
            </w:pPr>
            <w:ins w:id="38" w:author="YinghaoGuo" w:date="2020-06-03T15:43:00Z">
              <w:r>
                <w:rPr>
                  <w:rFonts w:eastAsia="Arial Unicode MS"/>
                  <w:b/>
                  <w:bCs/>
                  <w:sz w:val="20"/>
                </w:rPr>
                <w:t>[HW] Agree with Rap</w:t>
              </w:r>
            </w:ins>
          </w:p>
          <w:p w14:paraId="24A7271D" w14:textId="77502DAC" w:rsidR="00875F9A" w:rsidRPr="003915FD" w:rsidRDefault="00875F9A" w:rsidP="00C12A97">
            <w:pPr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[Lenovo]: Agree with Nokia.</w:t>
            </w:r>
          </w:p>
        </w:tc>
      </w:tr>
      <w:tr w:rsidR="006B2C48" w:rsidRPr="00281724" w14:paraId="1721E78C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 xml:space="preserve">[RIL]: I806 [Delegate]: Intel (Sudeep)  [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89AA" w14:textId="77777777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DataToUL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also uses Need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why we need to have different behavior for Rel-16 one.</w:t>
            </w:r>
          </w:p>
          <w:p w14:paraId="3F9D7B3B" w14:textId="77777777" w:rsidR="00B527EF" w:rsidRDefault="00223ABD" w:rsidP="006B2C48">
            <w:pPr>
              <w:jc w:val="left"/>
              <w:rPr>
                <w:ins w:id="39" w:author="YinghaoGuo" w:date="2020-06-03T15:44:00Z"/>
                <w:rFonts w:eastAsia="Arial Unicode MS"/>
                <w:b/>
                <w:bCs/>
                <w:sz w:val="20"/>
              </w:rPr>
            </w:pPr>
            <w:ins w:id="40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[Intel] In some cases, it was noticed too late for Rel-15 to correct – so it is not always a good indication of what to do.  The question is whether there is a need to be able to release the </w:t>
              </w:r>
              <w:r w:rsidRPr="00C544BE">
                <w:rPr>
                  <w:rFonts w:eastAsia="Arial Unicode MS"/>
                  <w:b/>
                  <w:bCs/>
                  <w:sz w:val="20"/>
                </w:rPr>
                <w:t>dl-DataToUL-ACK-r16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 by a Rel-16 network.</w:t>
              </w:r>
            </w:ins>
            <w:ins w:id="41" w:author="Intel-Seau Sian" w:date="2020-06-02T13:51:00Z">
              <w:r>
                <w:rPr>
                  <w:rFonts w:eastAsia="Arial Unicode MS"/>
                  <w:b/>
                  <w:bCs/>
                  <w:sz w:val="20"/>
                </w:rPr>
                <w:t xml:space="preserve"> </w:t>
              </w:r>
            </w:ins>
            <w:ins w:id="42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The comment is also for the subsequent field </w:t>
              </w:r>
              <w:r w:rsidRPr="00B527EF">
                <w:rPr>
                  <w:i/>
                  <w:iCs/>
                  <w:sz w:val="20"/>
                </w:rPr>
                <w:t>dl-DCI-triggered-UL-ChannelAccess-CPextList-r16</w:t>
              </w:r>
              <w:r>
                <w:t xml:space="preserve"> 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may also require </w:t>
              </w:r>
              <w:proofErr w:type="spellStart"/>
              <w:r>
                <w:rPr>
                  <w:rFonts w:eastAsia="Arial Unicode MS"/>
                  <w:b/>
                  <w:bCs/>
                  <w:sz w:val="20"/>
                </w:rPr>
                <w:t>SetRelease</w:t>
              </w:r>
              <w:proofErr w:type="spellEnd"/>
              <w:r>
                <w:rPr>
                  <w:rFonts w:eastAsia="Arial Unicode MS"/>
                  <w:b/>
                  <w:bCs/>
                  <w:sz w:val="20"/>
                </w:rPr>
                <w:t xml:space="preserve"> structure.</w:t>
              </w:r>
            </w:ins>
          </w:p>
          <w:p w14:paraId="178D4FDE" w14:textId="77777777" w:rsidR="000A7035" w:rsidRDefault="000A7035" w:rsidP="000A7035">
            <w:pPr>
              <w:jc w:val="left"/>
              <w:rPr>
                <w:ins w:id="43" w:author="YinghaoGuo" w:date="2020-06-03T15:44:00Z"/>
                <w:rFonts w:eastAsia="Arial Unicode MS"/>
                <w:b/>
                <w:bCs/>
                <w:sz w:val="20"/>
              </w:rPr>
            </w:pPr>
            <w:ins w:id="44" w:author="YinghaoGuo" w:date="2020-06-03T15:44:00Z">
              <w:r>
                <w:rPr>
                  <w:rFonts w:eastAsia="Arial Unicode MS"/>
                  <w:b/>
                  <w:bCs/>
                  <w:sz w:val="20"/>
                </w:rPr>
                <w:t>[HW] We share the same view as Intel that this should be corrected. In the last meeting, the following agreement has been made regarding the issue of SEQUENCE with need M.</w:t>
              </w:r>
            </w:ins>
          </w:p>
          <w:p w14:paraId="233DC26E" w14:textId="77777777" w:rsidR="000A7035" w:rsidRDefault="000A7035" w:rsidP="000A7035">
            <w:pPr>
              <w:pStyle w:val="Doc-title"/>
              <w:rPr>
                <w:ins w:id="45" w:author="YinghaoGuo" w:date="2020-06-03T15:44:00Z"/>
              </w:rPr>
            </w:pPr>
            <w:ins w:id="46" w:author="YinghaoGuo" w:date="2020-06-03T15:44:00Z">
              <w:r w:rsidRPr="002769F6">
                <w:rPr>
                  <w:rStyle w:val="Hyperlink"/>
                </w:rPr>
                <w:t>R2-2003628</w:t>
              </w:r>
              <w:r w:rsidRPr="00085A00">
                <w:tab/>
                <w:t>[H005] Discussion on delta signaling without AddModList</w:t>
              </w:r>
              <w:r w:rsidRPr="00085A00">
                <w:tab/>
                <w:t>Huawei, HiSilicon</w:t>
              </w:r>
              <w:r w:rsidRPr="00085A00">
                <w:tab/>
                <w:t>discussion</w:t>
              </w:r>
              <w:r w:rsidRPr="00085A00">
                <w:tab/>
                <w:t>Rel-16</w:t>
              </w:r>
              <w:r w:rsidRPr="00085A00">
                <w:tab/>
                <w:t>Late</w:t>
              </w:r>
            </w:ins>
          </w:p>
          <w:p w14:paraId="1358B414" w14:textId="77777777" w:rsidR="000A7035" w:rsidRDefault="000A7035" w:rsidP="000A7035">
            <w:pPr>
              <w:pStyle w:val="Doc-text2"/>
              <w:rPr>
                <w:ins w:id="47" w:author="YinghaoGuo" w:date="2020-06-03T15:44:00Z"/>
              </w:rPr>
            </w:pPr>
            <w:ins w:id="48" w:author="YinghaoGuo" w:date="2020-06-03T15:44:00Z">
              <w:r>
                <w:t>DISCUSSION</w:t>
              </w:r>
            </w:ins>
          </w:p>
          <w:p w14:paraId="4D012CFF" w14:textId="77777777" w:rsidR="000A7035" w:rsidRDefault="000A7035" w:rsidP="000A7035">
            <w:pPr>
              <w:pStyle w:val="Doc-text2"/>
              <w:rPr>
                <w:ins w:id="49" w:author="YinghaoGuo" w:date="2020-06-03T15:44:00Z"/>
              </w:rPr>
            </w:pPr>
            <w:ins w:id="50" w:author="YinghaoGuo" w:date="2020-06-03T15:44:00Z">
              <w:r>
                <w:t xml:space="preserve">- </w:t>
              </w:r>
              <w:r>
                <w:tab/>
                <w:t xml:space="preserve">Ericsson and Intel thin indeed M </w:t>
              </w:r>
              <w:proofErr w:type="spellStart"/>
              <w:r>
                <w:t>shold</w:t>
              </w:r>
              <w:proofErr w:type="spellEnd"/>
              <w:r>
                <w:t xml:space="preserve"> be avoided for elements in list. </w:t>
              </w:r>
            </w:ins>
          </w:p>
          <w:p w14:paraId="41280249" w14:textId="77777777" w:rsidR="000A7035" w:rsidRDefault="000A7035" w:rsidP="000A7035">
            <w:pPr>
              <w:pStyle w:val="Doc-text2"/>
              <w:ind w:left="0" w:firstLine="0"/>
              <w:rPr>
                <w:ins w:id="51" w:author="YinghaoGuo" w:date="2020-06-03T15:44:00Z"/>
              </w:rPr>
            </w:pPr>
          </w:p>
          <w:p w14:paraId="36EC8795" w14:textId="77777777" w:rsidR="000A7035" w:rsidRDefault="000A7035" w:rsidP="000A7035">
            <w:pPr>
              <w:pStyle w:val="Agreement"/>
              <w:tabs>
                <w:tab w:val="clear" w:pos="522"/>
              </w:tabs>
              <w:ind w:left="1710"/>
              <w:rPr>
                <w:ins w:id="52" w:author="YinghaoGuo" w:date="2020-06-03T15:44:00Z"/>
              </w:rPr>
            </w:pPr>
            <w:ins w:id="53" w:author="YinghaoGuo" w:date="2020-06-03T15:44:00Z">
              <w:r>
                <w:t>Follow the R15 principle that</w:t>
              </w:r>
              <w:r w:rsidRPr="005D22E4">
                <w:t xml:space="preserve"> </w:t>
              </w:r>
              <w:r w:rsidRPr="00DC0566">
                <w:t xml:space="preserve">we will avoid using Need M within lists without an </w:t>
              </w:r>
              <w:proofErr w:type="spellStart"/>
              <w:r w:rsidRPr="00DC0566">
                <w:t>AddMod</w:t>
              </w:r>
              <w:proofErr w:type="spellEnd"/>
              <w:r w:rsidRPr="00DC0566">
                <w:t xml:space="preserve"> structure</w:t>
              </w:r>
              <w:r w:rsidRPr="005D22E4">
                <w:t>.</w:t>
              </w:r>
            </w:ins>
          </w:p>
          <w:p w14:paraId="745C61D4" w14:textId="400AC8C4" w:rsidR="000A7035" w:rsidRDefault="000A7035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860970" w:rsidRPr="00281724" w14:paraId="4ED838D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RIL]: I807 [Delegate]: Intel (Sudeep)  [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2E69" w14:textId="77777777" w:rsidR="00860970" w:rsidRDefault="00860970" w:rsidP="006B2C48">
            <w:pPr>
              <w:jc w:val="left"/>
              <w:rPr>
                <w:ins w:id="54" w:author="YinghaoGuo" w:date="2020-06-03T15:44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  <w:p w14:paraId="7F61326B" w14:textId="25D92A1E" w:rsidR="000A7035" w:rsidRDefault="000A7035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55" w:author="YinghaoGuo" w:date="2020-06-03T15:44:00Z">
              <w:r>
                <w:rPr>
                  <w:rFonts w:eastAsia="Arial Unicode MS"/>
                  <w:b/>
                  <w:bCs/>
                  <w:sz w:val="20"/>
                </w:rPr>
                <w:t>[HW] Same as above</w:t>
              </w:r>
            </w:ins>
          </w:p>
        </w:tc>
      </w:tr>
      <w:tr w:rsidR="00860970" w:rsidRPr="00281724" w14:paraId="7E48666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RIL]: I813 [Delegate]: Intel (Sudeep)  [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18EAD" w14:textId="77777777" w:rsidR="00860970" w:rsidRDefault="00860970" w:rsidP="00860970">
            <w:pPr>
              <w:jc w:val="left"/>
              <w:rPr>
                <w:ins w:id="56" w:author="YinghaoGuo" w:date="2020-06-03T15:44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  <w:p w14:paraId="3C756249" w14:textId="633B4B27" w:rsidR="000A7035" w:rsidRDefault="000A7035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57" w:author="YinghaoGuo" w:date="2020-06-03T15:44:00Z">
              <w:r>
                <w:rPr>
                  <w:rFonts w:eastAsia="Arial Unicode MS"/>
                  <w:b/>
                  <w:bCs/>
                  <w:sz w:val="20"/>
                </w:rPr>
                <w:t>[HW] Same as above</w:t>
              </w:r>
            </w:ins>
          </w:p>
        </w:tc>
      </w:tr>
      <w:tr w:rsidR="00860970" w:rsidRPr="00281724" w14:paraId="797D4924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E4D6" w14:textId="32926B3B" w:rsidR="00D56B4C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</w:t>
            </w:r>
            <w:r w:rsidR="003E6DF3">
              <w:rPr>
                <w:color w:val="000000"/>
                <w:sz w:val="20"/>
              </w:rPr>
              <w:t>0</w:t>
            </w:r>
          </w:p>
          <w:p w14:paraId="323BD165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3BDCD813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8AC8728" w14:textId="36287C6B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58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 xml:space="preserve">: Intel (Sudeep)  </w:t>
            </w:r>
            <w:r w:rsidRPr="00354AB3">
              <w:rPr>
                <w:b/>
                <w:bCs/>
                <w:i/>
                <w:szCs w:val="22"/>
              </w:rPr>
              <w:t>[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354AB3">
              <w:rPr>
                <w:bCs/>
                <w:i/>
                <w:szCs w:val="22"/>
                <w:lang w:val="sv-SE"/>
              </w:rPr>
              <w:t>: Chang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D1C9" w14:textId="77777777" w:rsidR="00860970" w:rsidRDefault="00354AB3" w:rsidP="00860970">
            <w:pPr>
              <w:jc w:val="left"/>
              <w:rPr>
                <w:ins w:id="59" w:author="Intel-Seau Sian" w:date="2020-06-02T13:11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DRS length can not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  <w:p w14:paraId="74CE0067" w14:textId="77777777" w:rsidR="002C7103" w:rsidRDefault="002C7103" w:rsidP="00860970">
            <w:pPr>
              <w:jc w:val="left"/>
              <w:rPr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[Intel]  This field together with the </w:t>
            </w:r>
            <w:r w:rsidRPr="002C7103">
              <w:rPr>
                <w:i/>
                <w:iCs/>
                <w:sz w:val="20"/>
              </w:rPr>
              <w:t>channelAccessMode-r16</w:t>
            </w:r>
            <w:r>
              <w:t xml:space="preserve"> </w:t>
            </w:r>
            <w:r w:rsidRPr="002C7103">
              <w:rPr>
                <w:b/>
                <w:bCs/>
                <w:sz w:val="20"/>
              </w:rPr>
              <w:t xml:space="preserve">should be </w:t>
            </w:r>
            <w:r>
              <w:rPr>
                <w:b/>
                <w:bCs/>
                <w:sz w:val="20"/>
              </w:rPr>
              <w:t>N</w:t>
            </w:r>
            <w:r w:rsidRPr="002C7103">
              <w:rPr>
                <w:b/>
                <w:bCs/>
                <w:sz w:val="20"/>
              </w:rPr>
              <w:t>eed R</w:t>
            </w:r>
            <w:r>
              <w:rPr>
                <w:b/>
                <w:bCs/>
                <w:sz w:val="20"/>
              </w:rPr>
              <w:t xml:space="preserve"> since </w:t>
            </w:r>
            <w:proofErr w:type="spellStart"/>
            <w:r>
              <w:rPr>
                <w:b/>
                <w:bCs/>
                <w:sz w:val="20"/>
              </w:rPr>
              <w:t>servingCellConfigCommon</w:t>
            </w:r>
            <w:proofErr w:type="spellEnd"/>
            <w:r>
              <w:rPr>
                <w:b/>
                <w:bCs/>
                <w:sz w:val="20"/>
              </w:rPr>
              <w:t xml:space="preserve"> can be used for handover from NR-</w:t>
            </w:r>
            <w:r w:rsidR="003E6DF3">
              <w:rPr>
                <w:b/>
                <w:bCs/>
                <w:sz w:val="20"/>
              </w:rPr>
              <w:t>U</w:t>
            </w:r>
            <w:r>
              <w:rPr>
                <w:b/>
                <w:bCs/>
                <w:sz w:val="20"/>
              </w:rPr>
              <w:t xml:space="preserve"> to NR licensed.</w:t>
            </w:r>
          </w:p>
          <w:p w14:paraId="76CB2E70" w14:textId="77777777" w:rsidR="009E7272" w:rsidRDefault="009E7272" w:rsidP="00860970">
            <w:pPr>
              <w:jc w:val="left"/>
              <w:rPr>
                <w:b/>
                <w:bCs/>
                <w:sz w:val="20"/>
              </w:rPr>
            </w:pPr>
          </w:p>
          <w:p w14:paraId="480E3BAA" w14:textId="77777777" w:rsidR="009E7272" w:rsidRDefault="009E7272" w:rsidP="00860970">
            <w:pPr>
              <w:jc w:val="left"/>
              <w:rPr>
                <w:ins w:id="60" w:author="YinghaoGuo" w:date="2020-06-03T15:44:00Z"/>
                <w:sz w:val="20"/>
              </w:rPr>
            </w:pPr>
            <w:r>
              <w:rPr>
                <w:b/>
                <w:bCs/>
                <w:sz w:val="20"/>
              </w:rPr>
              <w:t xml:space="preserve">Nokia: </w:t>
            </w:r>
            <w:r w:rsidRPr="009E7272">
              <w:rPr>
                <w:sz w:val="20"/>
              </w:rPr>
              <w:t>Good point from Intel. Probably more sanity check is needed to ensure HO from NR-U to NR works so that no NR-U parameters hang.</w:t>
            </w:r>
          </w:p>
          <w:p w14:paraId="06BF71CC" w14:textId="6513CDE9" w:rsidR="000A7035" w:rsidRDefault="000A7035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61" w:author="YinghaoGuo" w:date="2020-06-03T15:44:00Z">
              <w:r>
                <w:rPr>
                  <w:rFonts w:eastAsia="Arial Unicode MS" w:hint="eastAsia"/>
                  <w:b/>
                  <w:bCs/>
                  <w:sz w:val="20"/>
                </w:rPr>
                <w:t>[</w:t>
              </w:r>
              <w:r>
                <w:rPr>
                  <w:rFonts w:eastAsia="Arial Unicode MS"/>
                  <w:b/>
                  <w:bCs/>
                  <w:sz w:val="20"/>
                </w:rPr>
                <w:t>HW] Same view as Intel.</w:t>
              </w:r>
            </w:ins>
          </w:p>
        </w:tc>
      </w:tr>
      <w:tr w:rsidR="00F11D48" w:rsidRPr="00281724" w14:paraId="6A93ACB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62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1-1-r16” or preferably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2F641D70" w14:textId="77777777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  <w:p w14:paraId="67F62FC6" w14:textId="5DDC0A00" w:rsidR="001363F8" w:rsidRDefault="001363F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0-1-r16” or preferably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Pr="0046566A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46566A">
              <w:rPr>
                <w:sz w:val="20"/>
              </w:rPr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46566A">
              <w:rPr>
                <w:rFonts w:eastAsia="DengXian"/>
                <w:lang w:eastAsia="zh-CN"/>
              </w:rPr>
              <w:t>Samsung</w:t>
            </w:r>
          </w:p>
          <w:p w14:paraId="28E4D5E9" w14:textId="2A871E36" w:rsidR="00B65393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46566A">
              <w:rPr>
                <w:rFonts w:eastAsia="DengXian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Pr="0046566A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46566A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Pr="0046566A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46566A" w:rsidRDefault="00B65393" w:rsidP="0086097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r w:rsidRPr="0046566A">
              <w:rPr>
                <w:rFonts w:ascii="Times New Roman" w:hAnsi="Times New Roman"/>
                <w:sz w:val="20"/>
              </w:rPr>
              <w:t xml:space="preserve">upon indication of consistent uplink LBT failures from MCG MAC while T304 is running,  consider T304 as expired and perform the operation as specified in </w:t>
            </w:r>
            <w:r w:rsidRPr="0046566A">
              <w:rPr>
                <w:rFonts w:ascii="Times New Roman" w:hAnsi="Times New Roman"/>
                <w:sz w:val="20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3945" w14:textId="77777777" w:rsidR="00F11D48" w:rsidRPr="0046566A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</w:p>
          <w:p w14:paraId="12CE940A" w14:textId="7777777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 xml:space="preserve">[Samsung]: </w:t>
            </w:r>
          </w:p>
          <w:p w14:paraId="4696D665" w14:textId="0E8660B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Malgun Gothic"/>
                <w:sz w:val="20"/>
              </w:rPr>
              <w:t>If LBT failure is detected while T 304 is running, early recovery is triggered in current RRC CR as well as proposed in S058. The difference is as follows</w:t>
            </w:r>
          </w:p>
          <w:p w14:paraId="7637F420" w14:textId="77777777" w:rsidR="003629EB" w:rsidRPr="0046566A" w:rsidRDefault="00BD3286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Latest RRC CR applies RLF recovery procedure upon detection of LBT failure while T304 is running. In this case Re-</w:t>
            </w:r>
            <w:proofErr w:type="spellStart"/>
            <w:r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request upon cell selection will include C-RNTI assigned by target cell, cell ID of target cell and short MAC-I generated based on target cell’</w:t>
            </w:r>
            <w:r w:rsidRPr="0046566A">
              <w:rPr>
                <w:rFonts w:eastAsia="DengXian"/>
                <w:sz w:val="20"/>
              </w:rPr>
              <w:t>s</w:t>
            </w:r>
            <w:r w:rsidRPr="0046566A">
              <w:rPr>
                <w:rFonts w:eastAsia="Malgun Gothic"/>
                <w:sz w:val="20"/>
              </w:rPr>
              <w:t xml:space="preserve"> security key, here target cell is the cell to which UE was attempting handover. </w:t>
            </w:r>
          </w:p>
          <w:p w14:paraId="23ABABC6" w14:textId="406DBA0F" w:rsidR="00BD3286" w:rsidRPr="0046566A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Issue1: Since the handover is not completed to the target cell, context fetch from this target cell by a cell selected for re-establishment will fail.</w:t>
            </w:r>
          </w:p>
          <w:p w14:paraId="50DB4BB1" w14:textId="0646CCD9" w:rsidR="003629EB" w:rsidRPr="0046566A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Issue 2: During RLF recovery procedure, 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is applied in R16. During handover this does not make any sense as </w:t>
            </w:r>
            <w:r w:rsidR="009D6FE2" w:rsidRPr="0046566A">
              <w:rPr>
                <w:rFonts w:eastAsia="Malgun Gothic"/>
                <w:sz w:val="20"/>
              </w:rPr>
              <w:t xml:space="preserve">in response to 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receving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Malgun Gothic"/>
                <w:sz w:val="20"/>
              </w:rPr>
              <w:t>MCG failu</w:t>
            </w:r>
            <w:r w:rsidR="009D6FE2" w:rsidRPr="0046566A">
              <w:rPr>
                <w:rFonts w:eastAsia="Malgun Gothic"/>
                <w:sz w:val="20"/>
              </w:rPr>
              <w:t>re information via SCG, network will initiate handover or connection release. Connection re-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estabslihment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is better as HO was already triggered </w:t>
            </w:r>
          </w:p>
          <w:p w14:paraId="0BE97E8F" w14:textId="39330AF4" w:rsidR="00BD3286" w:rsidRPr="0046566A" w:rsidRDefault="003629EB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S058 proposed </w:t>
            </w:r>
            <w:r w:rsidR="00BD3286" w:rsidRPr="0046566A">
              <w:rPr>
                <w:rFonts w:eastAsia="Malgun Gothic"/>
                <w:sz w:val="20"/>
              </w:rPr>
              <w:t xml:space="preserve">to apply handover failure procedure. In this case UE will </w:t>
            </w:r>
            <w:r w:rsidRPr="0046566A">
              <w:rPr>
                <w:rFonts w:eastAsia="Malgun Gothic"/>
                <w:sz w:val="20"/>
              </w:rPr>
              <w:t xml:space="preserve">first </w:t>
            </w:r>
            <w:r w:rsidR="00BD3286" w:rsidRPr="0046566A">
              <w:rPr>
                <w:rFonts w:eastAsia="Malgun Gothic"/>
                <w:sz w:val="20"/>
              </w:rPr>
              <w:t>fallback to source cell configuration and then send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upon cell selection.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will include C-RNTI, cell ID and short MAC I based on source cell</w:t>
            </w:r>
            <w:r w:rsidRPr="0046566A">
              <w:rPr>
                <w:rFonts w:eastAsia="Malgun Gothic"/>
                <w:sz w:val="20"/>
              </w:rPr>
              <w:t>.</w:t>
            </w:r>
          </w:p>
          <w:p w14:paraId="5DC4588E" w14:textId="77777777" w:rsidR="009D6FE2" w:rsidRPr="0046566A" w:rsidRDefault="009D6FE2" w:rsidP="009D6FE2">
            <w:pPr>
              <w:wordWrap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DengXian"/>
                <w:sz w:val="20"/>
              </w:rPr>
            </w:pPr>
          </w:p>
          <w:p w14:paraId="795C7D24" w14:textId="77777777" w:rsidR="00BD3286" w:rsidRPr="0046566A" w:rsidRDefault="009D6FE2" w:rsidP="009D6FE2">
            <w:pPr>
              <w:wordWrap w:val="0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 xml:space="preserve">To take care of issues 1 and 2, </w:t>
            </w:r>
            <w:r w:rsidRPr="0046566A">
              <w:rPr>
                <w:rFonts w:eastAsia="DengXian"/>
                <w:b/>
                <w:sz w:val="20"/>
              </w:rPr>
              <w:t>EITHER</w:t>
            </w:r>
            <w:r w:rsidRPr="0046566A">
              <w:rPr>
                <w:rFonts w:eastAsia="DengXian"/>
                <w:sz w:val="20"/>
              </w:rPr>
              <w:t xml:space="preserve"> we have to modify RLF procedure to a) fallback to source cell configuration if RLF (because of LBT failure) was detected during handover and b) to not apply </w:t>
            </w:r>
            <w:r w:rsidRPr="0046566A">
              <w:rPr>
                <w:rFonts w:eastAsia="Malgun Gothic"/>
                <w:sz w:val="20"/>
              </w:rPr>
              <w:t xml:space="preserve">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DengXian"/>
                <w:sz w:val="20"/>
              </w:rPr>
              <w:t xml:space="preserve">if RLF (because of LBT failure) was detected during handover. </w:t>
            </w:r>
            <w:r w:rsidRPr="0046566A">
              <w:rPr>
                <w:rFonts w:eastAsia="DengXian"/>
                <w:b/>
                <w:sz w:val="20"/>
              </w:rPr>
              <w:t>OR</w:t>
            </w:r>
            <w:r w:rsidRPr="0046566A">
              <w:rPr>
                <w:rFonts w:eastAsia="DengXian"/>
                <w:sz w:val="20"/>
              </w:rPr>
              <w:t xml:space="preserve"> apply the HO failure procedure if LBT failure was </w:t>
            </w:r>
            <w:proofErr w:type="spellStart"/>
            <w:r w:rsidRPr="0046566A">
              <w:rPr>
                <w:rFonts w:eastAsia="DengXian"/>
                <w:sz w:val="20"/>
              </w:rPr>
              <w:t>detcted</w:t>
            </w:r>
            <w:proofErr w:type="spellEnd"/>
            <w:r w:rsidRPr="0046566A">
              <w:rPr>
                <w:rFonts w:eastAsia="DengXian"/>
                <w:sz w:val="20"/>
              </w:rPr>
              <w:t xml:space="preserve"> during handover.</w:t>
            </w:r>
            <w:r w:rsidR="00FA1150" w:rsidRPr="0046566A">
              <w:rPr>
                <w:rFonts w:eastAsia="DengXian"/>
                <w:sz w:val="20"/>
              </w:rPr>
              <w:t xml:space="preserve"> Applying HO failure procedure seems simple.</w:t>
            </w:r>
          </w:p>
          <w:p w14:paraId="6C39BD58" w14:textId="77777777" w:rsidR="00D94193" w:rsidRPr="0046566A" w:rsidRDefault="00D94193" w:rsidP="009D6FE2">
            <w:pPr>
              <w:wordWrap w:val="0"/>
              <w:rPr>
                <w:rFonts w:eastAsia="DengXian"/>
                <w:sz w:val="20"/>
              </w:rPr>
            </w:pPr>
          </w:p>
          <w:p w14:paraId="021C2821" w14:textId="77777777" w:rsidR="00D94193" w:rsidRPr="0046566A" w:rsidRDefault="00D94193" w:rsidP="009D6FE2">
            <w:pPr>
              <w:wordWrap w:val="0"/>
              <w:rPr>
                <w:rFonts w:eastAsia="DengXian"/>
                <w:b/>
                <w:sz w:val="20"/>
              </w:rPr>
            </w:pPr>
            <w:r w:rsidRPr="0046566A">
              <w:rPr>
                <w:rFonts w:eastAsia="DengXian"/>
                <w:b/>
                <w:sz w:val="20"/>
              </w:rPr>
              <w:t>[LG]</w:t>
            </w:r>
          </w:p>
          <w:p w14:paraId="69FF47E2" w14:textId="77777777" w:rsidR="00D94193" w:rsidRPr="0046566A" w:rsidRDefault="00D94193" w:rsidP="003239CC">
            <w:pPr>
              <w:wordWrap w:val="0"/>
              <w:rPr>
                <w:ins w:id="63" w:author="Intel-Seau Sian" w:date="2020-06-02T13:15:00Z"/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 xml:space="preserve">Agree with Samsung. </w:t>
            </w:r>
            <w:r w:rsidR="00314CC6" w:rsidRPr="0046566A">
              <w:rPr>
                <w:rFonts w:eastAsia="DengXian"/>
                <w:sz w:val="20"/>
              </w:rPr>
              <w:t xml:space="preserve">If the LBT failure </w:t>
            </w:r>
            <w:proofErr w:type="spellStart"/>
            <w:r w:rsidR="00314CC6" w:rsidRPr="0046566A">
              <w:rPr>
                <w:rFonts w:eastAsia="DengXian"/>
                <w:sz w:val="20"/>
              </w:rPr>
              <w:t>indicaiton</w:t>
            </w:r>
            <w:proofErr w:type="spellEnd"/>
            <w:r w:rsidR="00314CC6" w:rsidRPr="0046566A">
              <w:rPr>
                <w:rFonts w:eastAsia="DengXian"/>
                <w:sz w:val="20"/>
              </w:rPr>
              <w:t xml:space="preserve"> is received while T304 is running, the UE should do </w:t>
            </w:r>
            <w:r w:rsidR="003239CC" w:rsidRPr="0046566A">
              <w:rPr>
                <w:rFonts w:eastAsia="DengXian"/>
                <w:sz w:val="20"/>
              </w:rPr>
              <w:t>as if</w:t>
            </w:r>
            <w:r w:rsidR="00314CC6" w:rsidRPr="0046566A">
              <w:rPr>
                <w:rFonts w:eastAsia="DengXian"/>
                <w:sz w:val="20"/>
              </w:rPr>
              <w:t xml:space="preserve"> T304 expires.</w:t>
            </w:r>
          </w:p>
          <w:p w14:paraId="1A0F6575" w14:textId="77777777" w:rsidR="002C7103" w:rsidRPr="0046566A" w:rsidRDefault="002C7103" w:rsidP="003239CC">
            <w:pPr>
              <w:wordWrap w:val="0"/>
              <w:rPr>
                <w:ins w:id="64" w:author="Intel-Seau Sian" w:date="2020-06-02T13:15:00Z"/>
                <w:rFonts w:eastAsia="DengXian"/>
                <w:sz w:val="20"/>
              </w:rPr>
            </w:pPr>
          </w:p>
          <w:p w14:paraId="48AEC199" w14:textId="77777777" w:rsidR="002C7103" w:rsidRPr="0046566A" w:rsidRDefault="002C7103" w:rsidP="003239CC">
            <w:pPr>
              <w:wordWrap w:val="0"/>
              <w:rPr>
                <w:ins w:id="65" w:author="Intel-Seau Sian" w:date="2020-06-02T13:16:00Z"/>
                <w:rFonts w:eastAsia="DengXian"/>
                <w:sz w:val="20"/>
              </w:rPr>
            </w:pPr>
            <w:ins w:id="66" w:author="Intel-Seau Sian" w:date="2020-06-02T13:15:00Z">
              <w:r w:rsidRPr="0046566A">
                <w:rPr>
                  <w:rFonts w:eastAsia="DengXian"/>
                  <w:sz w:val="20"/>
                </w:rPr>
                <w:t>[Intel]</w:t>
              </w:r>
            </w:ins>
          </w:p>
          <w:p w14:paraId="753EB5BA" w14:textId="77777777" w:rsidR="002C7103" w:rsidRDefault="002E1ABE" w:rsidP="003239CC">
            <w:pPr>
              <w:wordWrap w:val="0"/>
              <w:rPr>
                <w:rFonts w:eastAsia="DengXian"/>
                <w:sz w:val="20"/>
              </w:rPr>
            </w:pPr>
            <w:ins w:id="67" w:author="Intel-Seau Sian" w:date="2020-06-02T13:17:00Z">
              <w:r w:rsidRPr="0046566A">
                <w:rPr>
                  <w:rFonts w:eastAsia="DengXian"/>
                  <w:sz w:val="20"/>
                </w:rPr>
                <w:t>This can be applie</w:t>
              </w:r>
            </w:ins>
            <w:ins w:id="68" w:author="Intel-Seau Sian" w:date="2020-06-02T13:18:00Z">
              <w:r w:rsidRPr="0046566A">
                <w:rPr>
                  <w:rFonts w:eastAsia="DengXian"/>
                  <w:sz w:val="20"/>
                </w:rPr>
                <w:t>d</w:t>
              </w:r>
            </w:ins>
            <w:ins w:id="69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to general RLF</w:t>
              </w:r>
            </w:ins>
            <w:ins w:id="70" w:author="Intel-Seau Sian" w:date="2020-06-02T13:18:00Z">
              <w:r w:rsidRPr="0046566A">
                <w:rPr>
                  <w:rFonts w:eastAsia="DengXian"/>
                  <w:sz w:val="20"/>
                </w:rPr>
                <w:t xml:space="preserve"> for target cell</w:t>
              </w:r>
            </w:ins>
            <w:ins w:id="71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</w:t>
              </w:r>
            </w:ins>
            <w:ins w:id="72" w:author="Intel-Seau Sian" w:date="2020-06-02T13:19:00Z">
              <w:r w:rsidRPr="0046566A">
                <w:rPr>
                  <w:rFonts w:eastAsia="DengXian"/>
                  <w:sz w:val="20"/>
                </w:rPr>
                <w:t>when</w:t>
              </w:r>
            </w:ins>
            <w:ins w:id="73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DAPS</w:t>
              </w:r>
            </w:ins>
            <w:ins w:id="74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 is</w:t>
              </w:r>
            </w:ins>
            <w:ins w:id="75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configured</w:t>
              </w:r>
            </w:ins>
            <w:ins w:id="76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.  Hence we think this should be discussed in </w:t>
              </w:r>
              <w:proofErr w:type="spellStart"/>
              <w:r w:rsidRPr="0046566A">
                <w:rPr>
                  <w:rFonts w:eastAsia="DengXian"/>
                  <w:sz w:val="20"/>
                </w:rPr>
                <w:t>eMOB</w:t>
              </w:r>
              <w:proofErr w:type="spellEnd"/>
              <w:r w:rsidRPr="0046566A">
                <w:rPr>
                  <w:rFonts w:eastAsia="DengXian"/>
                  <w:sz w:val="20"/>
                </w:rPr>
                <w:t xml:space="preserve"> WI and </w:t>
              </w:r>
            </w:ins>
            <w:ins w:id="77" w:author="Intel-Seau Sian" w:date="2020-06-02T13:53:00Z">
              <w:r w:rsidR="00223ABD" w:rsidRPr="0046566A">
                <w:rPr>
                  <w:rFonts w:eastAsia="DengXian"/>
                  <w:sz w:val="20"/>
                </w:rPr>
                <w:t xml:space="preserve">should </w:t>
              </w:r>
            </w:ins>
            <w:ins w:id="78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not </w:t>
              </w:r>
            </w:ins>
            <w:ins w:id="79" w:author="Intel-Seau Sian" w:date="2020-06-02T13:53:00Z">
              <w:r w:rsidR="00223ABD" w:rsidRPr="0046566A">
                <w:rPr>
                  <w:rFonts w:eastAsia="DengXian"/>
                  <w:sz w:val="20"/>
                </w:rPr>
                <w:t xml:space="preserve">be </w:t>
              </w:r>
            </w:ins>
            <w:ins w:id="80" w:author="Intel-Seau Sian" w:date="2020-06-02T13:19:00Z">
              <w:r w:rsidRPr="0046566A">
                <w:rPr>
                  <w:rFonts w:eastAsia="DengXian"/>
                  <w:sz w:val="20"/>
                </w:rPr>
                <w:t>decide</w:t>
              </w:r>
            </w:ins>
            <w:ins w:id="81" w:author="Intel-Seau Sian" w:date="2020-06-02T13:53:00Z">
              <w:r w:rsidR="00223ABD" w:rsidRPr="0046566A">
                <w:rPr>
                  <w:rFonts w:eastAsia="DengXian"/>
                  <w:sz w:val="20"/>
                </w:rPr>
                <w:t>d</w:t>
              </w:r>
            </w:ins>
            <w:ins w:id="82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 here.</w:t>
              </w:r>
            </w:ins>
          </w:p>
          <w:p w14:paraId="6E4585BF" w14:textId="77777777" w:rsidR="001363F8" w:rsidRDefault="001363F8" w:rsidP="003239CC">
            <w:pPr>
              <w:wordWrap w:val="0"/>
              <w:rPr>
                <w:rFonts w:eastAsia="DengXian"/>
                <w:sz w:val="20"/>
              </w:rPr>
            </w:pPr>
          </w:p>
          <w:p w14:paraId="41B5DF35" w14:textId="77777777" w:rsidR="001363F8" w:rsidRDefault="001363F8" w:rsidP="003239CC">
            <w:pPr>
              <w:wordWrap w:val="0"/>
              <w:rPr>
                <w:rFonts w:eastAsia="DengXian"/>
                <w:sz w:val="20"/>
              </w:rPr>
            </w:pPr>
            <w:r>
              <w:rPr>
                <w:rFonts w:eastAsia="DengXian"/>
                <w:b/>
                <w:bCs/>
                <w:sz w:val="20"/>
              </w:rPr>
              <w:t xml:space="preserve">Nokia: </w:t>
            </w:r>
            <w:r>
              <w:rPr>
                <w:rFonts w:eastAsia="DengXian"/>
                <w:sz w:val="20"/>
              </w:rPr>
              <w:t>Please note that this is discussed also in the U-plane email discussion which seems to be bit more generic handling DAPS/CHO etc. so probably better to keep discussion in one place = U-plane email discussion. But generally there are multiple ways to work with this. In our view target node handling in case of CAPS/CHO etc. should always be similar to regular HO. Source node (especially DAPS) can be different naturally.</w:t>
            </w:r>
          </w:p>
          <w:p w14:paraId="4312C06E" w14:textId="77777777" w:rsidR="00CC127D" w:rsidRPr="00906F37" w:rsidRDefault="00CC127D" w:rsidP="00CC127D">
            <w:pPr>
              <w:wordWrap w:val="0"/>
              <w:rPr>
                <w:rFonts w:eastAsia="DengXian"/>
                <w:b/>
                <w:sz w:val="20"/>
              </w:rPr>
            </w:pPr>
            <w:r w:rsidRPr="00906F37">
              <w:rPr>
                <w:rFonts w:eastAsia="DengXian" w:hint="eastAsia"/>
                <w:b/>
                <w:sz w:val="20"/>
              </w:rPr>
              <w:t>[</w:t>
            </w:r>
            <w:proofErr w:type="spellStart"/>
            <w:r w:rsidRPr="00906F37">
              <w:rPr>
                <w:rFonts w:eastAsia="DengXian"/>
                <w:b/>
                <w:sz w:val="20"/>
              </w:rPr>
              <w:t>Spreadtrum</w:t>
            </w:r>
            <w:proofErr w:type="spellEnd"/>
            <w:r w:rsidRPr="00906F37">
              <w:rPr>
                <w:rFonts w:eastAsia="DengXian" w:hint="eastAsia"/>
                <w:b/>
                <w:sz w:val="20"/>
              </w:rPr>
              <w:t>]</w:t>
            </w:r>
          </w:p>
          <w:p w14:paraId="416D0398" w14:textId="77777777" w:rsidR="00CC127D" w:rsidRDefault="00CC127D" w:rsidP="00CC127D">
            <w:pPr>
              <w:wordWrap w:val="0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W</w:t>
            </w:r>
            <w:r>
              <w:rPr>
                <w:rFonts w:eastAsia="DengXian" w:hint="eastAsia"/>
                <w:sz w:val="20"/>
              </w:rPr>
              <w:t xml:space="preserve">e </w:t>
            </w:r>
            <w:r>
              <w:rPr>
                <w:rFonts w:eastAsia="DengXian"/>
                <w:sz w:val="20"/>
              </w:rPr>
              <w:t xml:space="preserve">agree with </w:t>
            </w:r>
            <w:r w:rsidRPr="0046566A">
              <w:rPr>
                <w:rFonts w:eastAsia="DengXian"/>
                <w:sz w:val="20"/>
              </w:rPr>
              <w:t>Samsung.</w:t>
            </w:r>
            <w:r>
              <w:rPr>
                <w:rFonts w:eastAsia="DengXian"/>
                <w:sz w:val="20"/>
              </w:rPr>
              <w:t xml:space="preserve"> It is simple to consider</w:t>
            </w:r>
            <w:r w:rsidRPr="0080451D">
              <w:rPr>
                <w:rFonts w:eastAsia="DengXian"/>
                <w:sz w:val="20"/>
              </w:rPr>
              <w:t xml:space="preserve"> T304 timer as expired upon </w:t>
            </w:r>
            <w:r>
              <w:rPr>
                <w:rFonts w:eastAsia="DengXian"/>
                <w:sz w:val="20"/>
              </w:rPr>
              <w:t xml:space="preserve">consistent UL LBT failure. </w:t>
            </w:r>
          </w:p>
          <w:p w14:paraId="1D78EC6D" w14:textId="0E2FAA93" w:rsidR="00CC127D" w:rsidRDefault="00CC127D" w:rsidP="00CC127D">
            <w:pPr>
              <w:wordWrap w:val="0"/>
              <w:rPr>
                <w:ins w:id="83" w:author="YinghaoGuo" w:date="2020-06-03T15:44:00Z"/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 xml:space="preserve">In DAPS, when DAPS HO fails (T304), UE will not trigger the </w:t>
            </w:r>
            <w:r w:rsidRPr="004B0850">
              <w:rPr>
                <w:rFonts w:eastAsia="DengXian"/>
                <w:sz w:val="20"/>
              </w:rPr>
              <w:t>RRC connection re-establishment if the source link has not been released</w:t>
            </w:r>
            <w:r>
              <w:rPr>
                <w:rFonts w:eastAsia="DengXian"/>
                <w:sz w:val="20"/>
              </w:rPr>
              <w:t xml:space="preserve">. However, </w:t>
            </w:r>
            <w:r w:rsidRPr="004B0850">
              <w:rPr>
                <w:rFonts w:eastAsia="DengXian"/>
                <w:sz w:val="20"/>
              </w:rPr>
              <w:t>when the target link fails</w:t>
            </w:r>
            <w:r>
              <w:rPr>
                <w:rFonts w:eastAsia="DengXian"/>
                <w:sz w:val="20"/>
              </w:rPr>
              <w:t xml:space="preserve">, the UE </w:t>
            </w:r>
            <w:r>
              <w:rPr>
                <w:rFonts w:eastAsia="DengXian" w:hint="eastAsia"/>
                <w:sz w:val="20"/>
              </w:rPr>
              <w:t xml:space="preserve">will </w:t>
            </w:r>
            <w:r>
              <w:rPr>
                <w:rFonts w:eastAsia="DengXian"/>
                <w:sz w:val="20"/>
              </w:rPr>
              <w:t>trigger the</w:t>
            </w:r>
            <w:r w:rsidRPr="004B0850">
              <w:rPr>
                <w:rFonts w:eastAsia="DengXian"/>
                <w:sz w:val="20"/>
              </w:rPr>
              <w:t xml:space="preserve"> RRC connection re-establishment</w:t>
            </w:r>
            <w:r>
              <w:rPr>
                <w:rFonts w:eastAsia="DengXian"/>
                <w:sz w:val="20"/>
              </w:rPr>
              <w:t xml:space="preserve">. It is better to consider </w:t>
            </w:r>
            <w:r w:rsidRPr="0080451D">
              <w:rPr>
                <w:rFonts w:eastAsia="DengXian"/>
                <w:sz w:val="20"/>
              </w:rPr>
              <w:t>T304 timer as expired</w:t>
            </w:r>
            <w:r>
              <w:rPr>
                <w:rFonts w:eastAsia="DengXian"/>
                <w:sz w:val="20"/>
              </w:rPr>
              <w:t xml:space="preserve"> </w:t>
            </w:r>
            <w:r w:rsidRPr="0080451D">
              <w:rPr>
                <w:rFonts w:eastAsia="DengXian"/>
                <w:sz w:val="20"/>
              </w:rPr>
              <w:t xml:space="preserve">upon </w:t>
            </w:r>
            <w:r>
              <w:rPr>
                <w:rFonts w:eastAsia="DengXian"/>
                <w:sz w:val="20"/>
              </w:rPr>
              <w:t xml:space="preserve">consistent UL LBT failure in DAPS considering </w:t>
            </w:r>
            <w:r w:rsidRPr="00B32A7B">
              <w:rPr>
                <w:rFonts w:eastAsia="DengXian"/>
                <w:sz w:val="20"/>
              </w:rPr>
              <w:t>interruption time</w:t>
            </w:r>
            <w:r>
              <w:rPr>
                <w:rFonts w:eastAsia="DengXian"/>
                <w:sz w:val="20"/>
              </w:rPr>
              <w:t xml:space="preserve"> reduction. And then we can have the same solution for these two scenarios.</w:t>
            </w:r>
          </w:p>
          <w:p w14:paraId="2AA28223" w14:textId="77777777" w:rsidR="000A7035" w:rsidRDefault="000A7035" w:rsidP="003239CC">
            <w:pPr>
              <w:wordWrap w:val="0"/>
              <w:rPr>
                <w:rFonts w:eastAsia="DengXian"/>
                <w:sz w:val="20"/>
              </w:rPr>
            </w:pPr>
            <w:ins w:id="84" w:author="YinghaoGuo" w:date="2020-06-03T15:44:00Z">
              <w:r>
                <w:rPr>
                  <w:rFonts w:eastAsia="DengXian"/>
                  <w:sz w:val="20"/>
                </w:rPr>
                <w:t>[HW] Can wait for the result of the discussion in UP</w:t>
              </w:r>
            </w:ins>
          </w:p>
          <w:p w14:paraId="0B32A40F" w14:textId="50BB49DB" w:rsidR="00875F9A" w:rsidRPr="001363F8" w:rsidRDefault="00875F9A" w:rsidP="003239CC">
            <w:pPr>
              <w:wordWrap w:val="0"/>
              <w:rPr>
                <w:rFonts w:eastAsia="DengXian"/>
                <w:sz w:val="20"/>
              </w:rPr>
            </w:pPr>
            <w:bookmarkStart w:id="85" w:name="_GoBack"/>
            <w:r w:rsidRPr="00875F9A">
              <w:rPr>
                <w:rFonts w:eastAsia="DengXian"/>
                <w:b/>
                <w:bCs/>
                <w:sz w:val="20"/>
              </w:rPr>
              <w:t>[Lenovo]</w:t>
            </w:r>
            <w:r>
              <w:rPr>
                <w:rFonts w:eastAsia="DengXian"/>
                <w:sz w:val="20"/>
              </w:rPr>
              <w:t xml:space="preserve"> </w:t>
            </w:r>
            <w:bookmarkEnd w:id="85"/>
            <w:r>
              <w:rPr>
                <w:rFonts w:eastAsia="DengXian"/>
                <w:sz w:val="20"/>
              </w:rPr>
              <w:t xml:space="preserve">We think discussion on legacy HO should be taken first here in CP session. In </w:t>
            </w:r>
            <w:proofErr w:type="gramStart"/>
            <w:r>
              <w:rPr>
                <w:rFonts w:eastAsia="DengXian"/>
                <w:sz w:val="20"/>
              </w:rPr>
              <w:t>general</w:t>
            </w:r>
            <w:proofErr w:type="gramEnd"/>
            <w:r>
              <w:rPr>
                <w:rFonts w:eastAsia="DengXian"/>
                <w:sz w:val="20"/>
              </w:rPr>
              <w:t xml:space="preserve"> our understanding was that in the last meeting we agreed that no enhancements are necessary for HO case. Anyways we think </w:t>
            </w:r>
            <w:r w:rsidRPr="00875F9A">
              <w:rPr>
                <w:rFonts w:eastAsia="DengXian"/>
                <w:sz w:val="20"/>
              </w:rPr>
              <w:t xml:space="preserve">we should have same </w:t>
            </w:r>
            <w:proofErr w:type="spellStart"/>
            <w:r w:rsidRPr="00875F9A">
              <w:rPr>
                <w:rFonts w:eastAsia="DengXian"/>
                <w:sz w:val="20"/>
              </w:rPr>
              <w:t>behavior</w:t>
            </w:r>
            <w:proofErr w:type="spellEnd"/>
            <w:r w:rsidRPr="00875F9A">
              <w:rPr>
                <w:rFonts w:eastAsia="DengXian"/>
                <w:sz w:val="20"/>
              </w:rPr>
              <w:t xml:space="preserve"> for both non-DAPS case and DAPS for target. </w:t>
            </w:r>
          </w:p>
        </w:tc>
      </w:tr>
      <w:tr w:rsidR="00F11D48" w:rsidRPr="00281724" w14:paraId="67D772D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3E3A1C37" w:rsidR="00F11D48" w:rsidRPr="003E6DF3" w:rsidRDefault="00DF1A1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86" w:author="Intel-Seau Sian" w:date="2020-06-02T21:38:00Z">
              <w:r w:rsidRPr="003E6DF3">
                <w:rPr>
                  <w:sz w:val="20"/>
                </w:rPr>
                <w:t>U664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04D2" w14:textId="77777777" w:rsidR="00F11D48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ins w:id="87" w:author="Intel-Seau Sian" w:date="2020-06-02T21:38:00Z"/>
                <w:rFonts w:eastAsia="DengXian"/>
                <w:lang w:eastAsia="zh-CN"/>
              </w:rPr>
            </w:pPr>
            <w:ins w:id="88" w:author="Intel-Seau Sian" w:date="2020-06-02T21:38:00Z">
              <w:r w:rsidRPr="003E6DF3">
                <w:rPr>
                  <w:rFonts w:eastAsia="DengXian"/>
                  <w:lang w:eastAsia="zh-CN"/>
                </w:rPr>
                <w:t>Intel</w:t>
              </w:r>
            </w:ins>
          </w:p>
          <w:p w14:paraId="2036278B" w14:textId="4713AFA7" w:rsidR="00DF1A10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ins w:id="89" w:author="Intel-Seau Sian" w:date="2020-06-02T21:38:00Z">
              <w:r w:rsidRPr="003E6DF3">
                <w:rPr>
                  <w:rFonts w:eastAsia="DengXian"/>
                  <w:lang w:eastAsia="zh-CN"/>
                </w:rPr>
                <w:t>(I818)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26317435" w:rsidR="00F11D48" w:rsidRPr="003E6DF3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90" w:author="Intel-Seau Sian" w:date="2020-06-02T21:38:00Z">
              <w:r w:rsidRPr="003E6DF3">
                <w:rPr>
                  <w:rFonts w:eastAsia="DengXian"/>
                  <w:sz w:val="20"/>
                </w:rPr>
                <w:t>6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86D9DCE" w:rsidR="00F11D48" w:rsidRPr="003E6DF3" w:rsidRDefault="00DF1A1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ins w:id="91" w:author="Intel-Seau Sian" w:date="2020-06-02T21:38:00Z">
              <w:r w:rsidRPr="003E6DF3">
                <w:rPr>
                  <w:rFonts w:ascii="Times New Roman" w:hAnsi="Times New Roman"/>
                  <w:bCs/>
                  <w:i/>
                  <w:lang w:val="sv-SE" w:eastAsia="zh-CN"/>
                </w:rPr>
                <w:t>ServingCellConfigCommonSIB</w:t>
              </w:r>
            </w:ins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204BF168" w:rsidR="00F11D48" w:rsidRPr="003E6DF3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92" w:author="Intel-Seau Sian" w:date="2020-06-02T21:39:00Z">
              <w:r w:rsidRPr="003E6DF3"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924" w14:textId="77777777" w:rsidR="00DF1A10" w:rsidRPr="003E6DF3" w:rsidRDefault="00DF1A10" w:rsidP="00DF1A10">
            <w:pPr>
              <w:pStyle w:val="CommentText"/>
              <w:rPr>
                <w:ins w:id="93" w:author="Intel-Seau Sian" w:date="2020-06-02T21:39:00Z"/>
                <w:sz w:val="20"/>
              </w:rPr>
            </w:pPr>
            <w:ins w:id="94" w:author="Intel-Seau Sian" w:date="2020-06-02T21:39:00Z">
              <w:r w:rsidRPr="003E6DF3">
                <w:rPr>
                  <w:b/>
                  <w:sz w:val="20"/>
                </w:rPr>
                <w:t>[RIL]</w:t>
              </w:r>
              <w:r w:rsidRPr="003E6DF3">
                <w:rPr>
                  <w:sz w:val="20"/>
                </w:rPr>
                <w:t xml:space="preserve">: I818 </w:t>
              </w:r>
              <w:r w:rsidRPr="003E6DF3">
                <w:rPr>
                  <w:b/>
                  <w:sz w:val="20"/>
                </w:rPr>
                <w:t>[Delegate]</w:t>
              </w:r>
              <w:r w:rsidRPr="003E6DF3">
                <w:rPr>
                  <w:sz w:val="20"/>
                </w:rPr>
                <w:t xml:space="preserve">: Intel (Sudeep)  </w:t>
              </w:r>
              <w:r w:rsidRPr="003E6DF3">
                <w:rPr>
                  <w:b/>
                  <w:sz w:val="20"/>
                </w:rPr>
                <w:t>[WI]</w:t>
              </w:r>
              <w:r w:rsidRPr="003E6DF3">
                <w:rPr>
                  <w:sz w:val="20"/>
                </w:rPr>
                <w:t xml:space="preserve">:NR-U </w:t>
              </w:r>
              <w:r w:rsidRPr="003E6DF3">
                <w:rPr>
                  <w:b/>
                  <w:sz w:val="20"/>
                </w:rPr>
                <w:t>[Class]</w:t>
              </w:r>
              <w:r w:rsidRPr="003E6DF3">
                <w:rPr>
                  <w:sz w:val="20"/>
                </w:rPr>
                <w:t xml:space="preserve">: 2 </w:t>
              </w:r>
              <w:r w:rsidRPr="003E6DF3">
                <w:rPr>
                  <w:b/>
                  <w:sz w:val="20"/>
                </w:rPr>
                <w:t>[Status]</w:t>
              </w:r>
              <w:r w:rsidRPr="003E6DF3">
                <w:rPr>
                  <w:sz w:val="20"/>
                </w:rPr>
                <w:t xml:space="preserve">: </w:t>
              </w:r>
              <w:proofErr w:type="spellStart"/>
              <w:r w:rsidRPr="003E6DF3">
                <w:rPr>
                  <w:sz w:val="20"/>
                </w:rPr>
                <w:t>DiscMail</w:t>
              </w:r>
              <w:proofErr w:type="spellEnd"/>
              <w:r w:rsidRPr="003E6DF3">
                <w:rPr>
                  <w:sz w:val="20"/>
                </w:rPr>
                <w:t xml:space="preserve"> </w:t>
              </w:r>
              <w:r w:rsidRPr="003E6DF3">
                <w:rPr>
                  <w:b/>
                  <w:sz w:val="20"/>
                </w:rPr>
                <w:t>[</w:t>
              </w:r>
              <w:proofErr w:type="spellStart"/>
              <w:r w:rsidRPr="003E6DF3">
                <w:rPr>
                  <w:b/>
                  <w:sz w:val="20"/>
                </w:rPr>
                <w:t>TDoc</w:t>
              </w:r>
              <w:proofErr w:type="spellEnd"/>
              <w:r w:rsidRPr="003E6DF3">
                <w:rPr>
                  <w:b/>
                  <w:sz w:val="20"/>
                </w:rPr>
                <w:t>]</w:t>
              </w:r>
              <w:r w:rsidRPr="003E6DF3">
                <w:rPr>
                  <w:sz w:val="20"/>
                </w:rPr>
                <w:t xml:space="preserve">: None </w:t>
              </w:r>
              <w:r w:rsidRPr="003E6DF3">
                <w:rPr>
                  <w:b/>
                  <w:sz w:val="20"/>
                </w:rPr>
                <w:t>[Proposed Conclusion]</w:t>
              </w:r>
              <w:r w:rsidRPr="003E6DF3">
                <w:rPr>
                  <w:sz w:val="20"/>
                </w:rPr>
                <w:t xml:space="preserve">: </w:t>
              </w:r>
            </w:ins>
          </w:p>
          <w:p w14:paraId="6594D30E" w14:textId="77777777" w:rsidR="00DF1A10" w:rsidRPr="003E6DF3" w:rsidRDefault="00DF1A10" w:rsidP="00DF1A10">
            <w:pPr>
              <w:pStyle w:val="CommentText"/>
              <w:rPr>
                <w:ins w:id="95" w:author="Intel-Seau Sian" w:date="2020-06-02T21:39:00Z"/>
                <w:sz w:val="20"/>
              </w:rPr>
            </w:pPr>
            <w:ins w:id="96" w:author="Intel-Seau Sian" w:date="2020-06-02T21:39:00Z">
              <w:r w:rsidRPr="003E6DF3">
                <w:rPr>
                  <w:b/>
                  <w:sz w:val="20"/>
                </w:rPr>
                <w:t>[Description]</w:t>
              </w:r>
              <w:r w:rsidRPr="003E6DF3">
                <w:rPr>
                  <w:sz w:val="20"/>
                </w:rPr>
                <w:t>: SIB fields should use Need R.  And next field.</w:t>
              </w:r>
            </w:ins>
          </w:p>
          <w:p w14:paraId="1971BD25" w14:textId="77777777" w:rsidR="00DF1A10" w:rsidRPr="003E6DF3" w:rsidRDefault="00DF1A10" w:rsidP="00DF1A10">
            <w:pPr>
              <w:pStyle w:val="CommentText"/>
              <w:rPr>
                <w:ins w:id="97" w:author="Intel-Seau Sian" w:date="2020-06-02T21:39:00Z"/>
                <w:sz w:val="20"/>
              </w:rPr>
            </w:pPr>
            <w:ins w:id="98" w:author="Intel-Seau Sian" w:date="2020-06-02T21:39:00Z">
              <w:r w:rsidRPr="003E6DF3">
                <w:rPr>
                  <w:b/>
                  <w:sz w:val="20"/>
                </w:rPr>
                <w:t>[Proposed Change]</w:t>
              </w:r>
              <w:r w:rsidRPr="003E6DF3">
                <w:rPr>
                  <w:sz w:val="20"/>
                </w:rPr>
                <w:t>: Use Need R.</w:t>
              </w:r>
            </w:ins>
          </w:p>
          <w:p w14:paraId="0D605ED6" w14:textId="3B71EDFD" w:rsidR="00F11D48" w:rsidRPr="003E6DF3" w:rsidRDefault="00DF1A10" w:rsidP="00DF1A1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ins w:id="99" w:author="Intel-Seau Sian" w:date="2020-06-02T21:39:00Z">
              <w:r w:rsidRPr="003E6DF3">
                <w:rPr>
                  <w:rFonts w:ascii="Times New Roman" w:hAnsi="Times New Roman"/>
                  <w:b/>
                  <w:sz w:val="20"/>
                </w:rPr>
                <w:t>[Comments]</w:t>
              </w:r>
              <w:r w:rsidRPr="003E6DF3">
                <w:rPr>
                  <w:rFonts w:ascii="Times New Roman" w:hAnsi="Times New Roman"/>
                  <w:sz w:val="20"/>
                </w:rPr>
                <w:t>: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868F" w14:textId="77777777" w:rsidR="00F11D48" w:rsidRDefault="0046566A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100" w:author="Ozcan Ozturk" w:date="2020-06-02T14:59:00Z"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Rapporteur: This RIL was for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channelAccessMode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and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discoveryBurstWindowLength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which were both Need M. I will change to Need R.</w:t>
              </w:r>
            </w:ins>
          </w:p>
          <w:p w14:paraId="0ED13D4E" w14:textId="77777777" w:rsidR="00E76100" w:rsidRDefault="00E7610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  <w:p w14:paraId="4522EC7E" w14:textId="70533C2C" w:rsidR="00E76100" w:rsidRPr="00E76100" w:rsidRDefault="00E76100" w:rsidP="00860970">
            <w:pPr>
              <w:jc w:val="left"/>
              <w:rPr>
                <w:rFonts w:eastAsia="Arial Unicode MS"/>
                <w:sz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101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102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101"/>
            <w:bookmarkEnd w:id="102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03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104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105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41A97E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7845E221" w14:textId="77777777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2D4ACEBA" w14:textId="4102F3DC" w:rsidR="005127D2" w:rsidRP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>
              <w:rPr>
                <w:b/>
                <w:bCs/>
                <w:sz w:val="20"/>
                <w:lang w:eastAsia="en-GB"/>
              </w:rPr>
              <w:t xml:space="preserve">Nokia: </w:t>
            </w:r>
            <w:r>
              <w:rPr>
                <w:sz w:val="20"/>
                <w:lang w:eastAsia="en-GB"/>
              </w:rPr>
              <w:t xml:space="preserve">We agree with Ericsson (and in fact we thought this was agreed already last meeting </w:t>
            </w:r>
            <w:r w:rsidRPr="005127D2">
              <w:rPr>
                <w:rFonts w:ascii="Segoe UI Emoji" w:eastAsia="Segoe UI Emoji" w:hAnsi="Segoe UI Emoji" w:cs="Segoe UI Emoji"/>
                <w:sz w:val="20"/>
                <w:lang w:eastAsia="en-GB"/>
              </w:rPr>
              <w:t>😊</w:t>
            </w:r>
            <w:r>
              <w:rPr>
                <w:sz w:val="20"/>
                <w:lang w:eastAsia="en-GB"/>
              </w:rPr>
              <w:t xml:space="preserve"> )</w:t>
            </w:r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106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106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07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08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109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5F16990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00F991DD" w14:textId="015D897B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C6FDE04" w14:textId="6AA53CD7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10" w:author="Ozcan Ozturk" w:date="2020-04-23T16:38:00Z"/>
                <w:rFonts w:eastAsia="Arial Unicode MS"/>
                <w:sz w:val="20"/>
                <w:lang w:val="en-US"/>
              </w:rPr>
            </w:pPr>
            <w:r>
              <w:rPr>
                <w:b/>
                <w:bCs/>
                <w:sz w:val="20"/>
                <w:lang w:eastAsia="en-GB"/>
              </w:rPr>
              <w:t xml:space="preserve">Nokia: </w:t>
            </w:r>
            <w:r>
              <w:rPr>
                <w:sz w:val="20"/>
                <w:lang w:eastAsia="en-GB"/>
              </w:rPr>
              <w:t xml:space="preserve">We agree with Ericsson (and in fact we thought this was agreed already last meeting </w:t>
            </w:r>
            <w:r w:rsidRPr="005127D2">
              <w:rPr>
                <w:rFonts w:ascii="Segoe UI Emoji" w:eastAsia="Segoe UI Emoji" w:hAnsi="Segoe UI Emoji" w:cs="Segoe UI Emoji"/>
                <w:sz w:val="20"/>
                <w:lang w:eastAsia="en-GB"/>
              </w:rPr>
              <w:t>😊</w:t>
            </w:r>
            <w:r>
              <w:rPr>
                <w:sz w:val="20"/>
                <w:lang w:eastAsia="en-GB"/>
              </w:rPr>
              <w:t xml:space="preserve"> )</w:t>
            </w:r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111" w:author="Ozcan Ozturk" w:date="2020-04-23T16:36:00Z">
        <w:r>
          <w:rPr>
            <w:rFonts w:ascii="Arial" w:hAnsi="Arial" w:cs="Arial"/>
            <w:b/>
          </w:rPr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BCEABA" w14:textId="77777777" w:rsidR="00C57C7C" w:rsidRDefault="00C57C7C">
      <w:pPr>
        <w:spacing w:after="0" w:line="240" w:lineRule="auto"/>
      </w:pPr>
      <w:r>
        <w:separator/>
      </w:r>
    </w:p>
  </w:endnote>
  <w:endnote w:type="continuationSeparator" w:id="0">
    <w:p w14:paraId="0836C884" w14:textId="77777777" w:rsidR="00C57C7C" w:rsidRDefault="00C57C7C">
      <w:pPr>
        <w:spacing w:after="0" w:line="240" w:lineRule="auto"/>
      </w:pPr>
      <w:r>
        <w:continuationSeparator/>
      </w:r>
    </w:p>
  </w:endnote>
  <w:endnote w:type="continuationNotice" w:id="1">
    <w:p w14:paraId="658C1C7C" w14:textId="77777777" w:rsidR="00C57C7C" w:rsidRDefault="00C57C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00000001" w:usb1="09060000" w:usb2="00000010" w:usb3="00000000" w:csb0="0008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554E44F1" w:rsidR="00AA07AA" w:rsidRDefault="00AA07AA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CC127D">
      <w:rPr>
        <w:sz w:val="20"/>
        <w:szCs w:val="20"/>
      </w:rPr>
      <w:t>20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CC127D">
      <w:rPr>
        <w:sz w:val="20"/>
        <w:szCs w:val="20"/>
      </w:rPr>
      <w:t>24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2144E" w14:textId="77777777" w:rsidR="00C57C7C" w:rsidRDefault="00C57C7C">
      <w:pPr>
        <w:spacing w:after="0" w:line="240" w:lineRule="auto"/>
      </w:pPr>
      <w:r>
        <w:separator/>
      </w:r>
    </w:p>
  </w:footnote>
  <w:footnote w:type="continuationSeparator" w:id="0">
    <w:p w14:paraId="6FFC5AA3" w14:textId="77777777" w:rsidR="00C57C7C" w:rsidRDefault="00C57C7C">
      <w:pPr>
        <w:spacing w:after="0" w:line="240" w:lineRule="auto"/>
      </w:pPr>
      <w:r>
        <w:continuationSeparator/>
      </w:r>
    </w:p>
  </w:footnote>
  <w:footnote w:type="continuationNotice" w:id="1">
    <w:p w14:paraId="64D1BC23" w14:textId="77777777" w:rsidR="00C57C7C" w:rsidRDefault="00C57C7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C85DFF"/>
    <w:multiLevelType w:val="hybridMultilevel"/>
    <w:tmpl w:val="4D8431F6"/>
    <w:lvl w:ilvl="0" w:tplc="6FCAF3B0">
      <w:start w:val="2"/>
      <w:numFmt w:val="bullet"/>
      <w:lvlText w:val="-"/>
      <w:lvlJc w:val="left"/>
      <w:pPr>
        <w:ind w:left="36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9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8"/>
  </w:num>
  <w:num w:numId="42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YinghaoGuo">
    <w15:presenceInfo w15:providerId="None" w15:userId="YinghaoGuo"/>
  </w15:person>
  <w15:person w15:author="Nokia_Jarkko">
    <w15:presenceInfo w15:providerId="None" w15:userId="Nokia_Jarkko"/>
  </w15:person>
  <w15:person w15:author="Intel-Seau Sian">
    <w15:presenceInfo w15:providerId="None" w15:userId="Intel-Seau S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35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4F97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4E7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3F8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0AD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04E7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ABD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1B10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2D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4413"/>
    <w:rsid w:val="002C5490"/>
    <w:rsid w:val="002C56C2"/>
    <w:rsid w:val="002C6402"/>
    <w:rsid w:val="002C664C"/>
    <w:rsid w:val="002C66D7"/>
    <w:rsid w:val="002C695E"/>
    <w:rsid w:val="002C7103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1ABE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4CC6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9CC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6F4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29EB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15FD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2B9C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6DF3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698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66A"/>
    <w:rsid w:val="00465DA3"/>
    <w:rsid w:val="00466615"/>
    <w:rsid w:val="00467C9D"/>
    <w:rsid w:val="00467DC5"/>
    <w:rsid w:val="00470640"/>
    <w:rsid w:val="004714AE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0F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20A7"/>
    <w:rsid w:val="004E3041"/>
    <w:rsid w:val="004E30D9"/>
    <w:rsid w:val="004E3773"/>
    <w:rsid w:val="004E38C2"/>
    <w:rsid w:val="004E3A7C"/>
    <w:rsid w:val="004E3AFE"/>
    <w:rsid w:val="004E4336"/>
    <w:rsid w:val="004E473D"/>
    <w:rsid w:val="004E4799"/>
    <w:rsid w:val="004E4B67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7D2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0F33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EBD"/>
    <w:rsid w:val="00587FEB"/>
    <w:rsid w:val="0059040E"/>
    <w:rsid w:val="005905DA"/>
    <w:rsid w:val="00590C1A"/>
    <w:rsid w:val="005914B0"/>
    <w:rsid w:val="005921F6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73E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90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7BC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7D9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2D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09A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39D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6A5A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2F7"/>
    <w:rsid w:val="007C5B98"/>
    <w:rsid w:val="007C63F0"/>
    <w:rsid w:val="007C6D9B"/>
    <w:rsid w:val="007C723D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5F9A"/>
    <w:rsid w:val="008767CA"/>
    <w:rsid w:val="00877060"/>
    <w:rsid w:val="00877A97"/>
    <w:rsid w:val="00877C89"/>
    <w:rsid w:val="008806EC"/>
    <w:rsid w:val="008810A7"/>
    <w:rsid w:val="008810C6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97A7C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0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02F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53A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6FE2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272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45AE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1A4E"/>
    <w:rsid w:val="00AD22E1"/>
    <w:rsid w:val="00AD2655"/>
    <w:rsid w:val="00AD27AC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E79A2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7EF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3572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2EFD"/>
    <w:rsid w:val="00BD3286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4BE"/>
    <w:rsid w:val="00C54677"/>
    <w:rsid w:val="00C54699"/>
    <w:rsid w:val="00C54775"/>
    <w:rsid w:val="00C54A5C"/>
    <w:rsid w:val="00C55D52"/>
    <w:rsid w:val="00C563EA"/>
    <w:rsid w:val="00C57C7C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280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127D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4E5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00E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6B4C"/>
    <w:rsid w:val="00D5755F"/>
    <w:rsid w:val="00D57CCF"/>
    <w:rsid w:val="00D57DB7"/>
    <w:rsid w:val="00D601AF"/>
    <w:rsid w:val="00D604C1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193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A10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100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AE7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564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5B18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6838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013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10F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150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5D3E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qFormat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014</_dlc_DocId>
    <_dlc_DocIdUrl xmlns="71c5aaf6-e6ce-465b-b873-5148d2a4c105">
      <Url>https://nokia.sharepoint.com/sites/c5g/e2earch/_layouts/15/DocIdRedir.aspx?ID=5AIRPNAIUNRU-859666464-7014</Url>
      <Description>5AIRPNAIUNRU-859666464-701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542379-DD4A-4F53-AF77-2498D35A186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51071CBC-86DB-4637-939D-F1E670853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7378A95-ED1F-41EC-B884-762E36011307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231C6E12-4D6D-41DB-81AA-BF824BD24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3157</Words>
  <Characters>19891</Characters>
  <Application>Microsoft Office Word</Application>
  <DocSecurity>0</DocSecurity>
  <Lines>165</Lines>
  <Paragraphs>46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30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keywords>CTPClassification=CTP_NT</cp:keywords>
  <cp:lastModifiedBy>Lenovo</cp:lastModifiedBy>
  <cp:revision>3</cp:revision>
  <cp:lastPrinted>2019-12-04T11:04:00Z</cp:lastPrinted>
  <dcterms:created xsi:type="dcterms:W3CDTF">2020-06-03T09:16:00Z</dcterms:created>
  <dcterms:modified xsi:type="dcterms:W3CDTF">2020-06-03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54371E7EC0F13943B87F9D9F2BE005B3</vt:lpwstr>
  </property>
  <property fmtid="{D5CDD505-2E9C-101B-9397-08002B2CF9AE}" pid="14" name="TaxKeyword">
    <vt:lpwstr/>
  </property>
  <property fmtid="{D5CDD505-2E9C-101B-9397-08002B2CF9AE}" pid="15" name="_dlc_DocIdItemGuid">
    <vt:lpwstr>14d692f5-efa5-43f9-9f8d-e4a5e7d9caff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EriCOLLCategory">
    <vt:lpwstr>4;##Research|7f1f7aab-c784-40ec-8666-825d2ac7abef</vt:lpwstr>
  </property>
  <property fmtid="{D5CDD505-2E9C-101B-9397-08002B2CF9AE}" pid="23" name="EriCOLLOrganizationUnit">
    <vt:lpwstr>5;##GFTE ER Radio Access Technologies|692a7af5-c1f7-4d68-b1ab-a7920dfecb78</vt:lpwstr>
  </property>
  <property fmtid="{D5CDD505-2E9C-101B-9397-08002B2CF9AE}" pid="24" name="EriCOLLCategoryTaxHTField0">
    <vt:lpwstr>#Research|7f1f7aab-c784-40ec-8666-825d2ac7abef</vt:lpwstr>
  </property>
  <property fmtid="{D5CDD505-2E9C-101B-9397-08002B2CF9AE}" pid="25" name="EriCOLLOrganizationUnitTaxHTField0">
    <vt:lpwstr>#GFTE ER Radio Access Technologies|692a7af5-c1f7-4d68-b1ab-a7920dfecb78</vt:lpwstr>
  </property>
  <property fmtid="{D5CDD505-2E9C-101B-9397-08002B2CF9AE}" pid="26" name="CTP_TimeStamp">
    <vt:lpwstr>2020-06-02 12:54:21Z</vt:lpwstr>
  </property>
  <property fmtid="{D5CDD505-2E9C-101B-9397-08002B2CF9AE}" pid="27" name="CTP_BU">
    <vt:lpwstr>NA</vt:lpwstr>
  </property>
  <property fmtid="{D5CDD505-2E9C-101B-9397-08002B2CF9AE}" pid="28" name="CTP_IDSID">
    <vt:lpwstr>NA</vt:lpwstr>
  </property>
  <property fmtid="{D5CDD505-2E9C-101B-9397-08002B2CF9AE}" pid="29" name="CTP_WWID">
    <vt:lpwstr>NA</vt:lpwstr>
  </property>
  <property fmtid="{D5CDD505-2E9C-101B-9397-08002B2CF9AE}" pid="30" name="CTPClassification">
    <vt:lpwstr>CTP_NT</vt:lpwstr>
  </property>
  <property fmtid="{D5CDD505-2E9C-101B-9397-08002B2CF9AE}" pid="31" name="_2015_ms_pID_725343">
    <vt:lpwstr>(2)MQ1x5KMe5PWRiGdpkyh48DYDgxzY/+Y57yY6MXvDroyW6nZxYbqQE8j0AZBq/2tZp/IBEIYX
r0oLBEVyBJq2rm/iGwyB3C/dnp4U7HgI4y/q0RA+SKjo/PvuoxuM86pbY2t94gF6jheBceOM
ku58g5L6AH+w82CI7JZ3CUmYQ4Qlvzxn1E3sVwddGtSeOOaNAU5h+85NIEAIeW4cKn7oioO4
+1eA+E7D0WgdP6aZd0</vt:lpwstr>
  </property>
  <property fmtid="{D5CDD505-2E9C-101B-9397-08002B2CF9AE}" pid="32" name="_2015_ms_pID_7253431">
    <vt:lpwstr>LdfNJEWM6e2tCbMlXJRpIOOrS7uUFV8Qh9cQPbdDS3T85thUaToUEj
ItDMtTcmO6qO3lgip/yO60qbVHVVyZ7r76hUmy9VoB9hWRKgCCAtfTL9vf+bZz55lERlI6aY
Mrav/u/uGCnn63+eW40MGaFEkjfaT3ou/gbVZPWFTC+5jhl7L7489RQh89v16P+l2Jx5ldH7
s9IE5pTZ0GWY1Ivv</vt:lpwstr>
  </property>
</Properties>
</file>